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yellow" angle="-90" type="gradient"/>
    </v:background>
  </w:background>
  <w:body>
    <w:p w:rsidR="008E55C9" w:rsidRPr="00C811D5" w:rsidRDefault="00C73FB7" w:rsidP="00F16554">
      <w:pPr>
        <w:jc w:val="center"/>
        <w:rPr>
          <w:rFonts w:ascii="Century Gothic" w:hAnsi="Century Gothic"/>
          <w:b/>
          <w:color w:val="538135"/>
          <w:sz w:val="36"/>
          <w:szCs w:val="22"/>
        </w:rPr>
      </w:pPr>
      <w:r w:rsidRPr="00C811D5">
        <w:rPr>
          <w:rFonts w:ascii="Century Gothic" w:hAnsi="Century Gothic"/>
          <w:b/>
          <w:color w:val="538135"/>
          <w:sz w:val="36"/>
          <w:szCs w:val="22"/>
        </w:rPr>
        <w:t>SADRŽAJ I RASPORED</w:t>
      </w:r>
    </w:p>
    <w:p w:rsidR="00C73FB7" w:rsidRPr="00B308AB" w:rsidRDefault="00C73FB7" w:rsidP="00240063">
      <w:pPr>
        <w:rPr>
          <w:rFonts w:ascii="Century Gothic" w:hAnsi="Century Gothic"/>
          <w:b/>
          <w:sz w:val="28"/>
          <w:szCs w:val="28"/>
        </w:rPr>
      </w:pPr>
    </w:p>
    <w:p w:rsidR="00BC020B" w:rsidRPr="00C811D5" w:rsidRDefault="00BC020B" w:rsidP="00FD4CC0">
      <w:pPr>
        <w:tabs>
          <w:tab w:val="left" w:pos="8235"/>
        </w:tabs>
        <w:spacing w:line="276" w:lineRule="auto"/>
        <w:rPr>
          <w:rFonts w:ascii="Century Gothic" w:hAnsi="Century Gothic"/>
          <w:b/>
          <w:sz w:val="20"/>
          <w:szCs w:val="22"/>
        </w:rPr>
      </w:pPr>
      <w:r w:rsidRPr="00C811D5">
        <w:rPr>
          <w:rFonts w:ascii="Century Gothic" w:hAnsi="Century Gothic"/>
          <w:b/>
          <w:sz w:val="28"/>
          <w:szCs w:val="22"/>
        </w:rPr>
        <w:t xml:space="preserve">PRVI </w:t>
      </w:r>
      <w:r w:rsidR="00937CD2" w:rsidRPr="00C811D5">
        <w:rPr>
          <w:rFonts w:ascii="Century Gothic" w:hAnsi="Century Gothic"/>
          <w:b/>
          <w:sz w:val="28"/>
          <w:szCs w:val="22"/>
        </w:rPr>
        <w:t>DAN</w:t>
      </w:r>
      <w:r w:rsidR="004C3701" w:rsidRPr="00C811D5">
        <w:rPr>
          <w:rFonts w:ascii="Century Gothic" w:hAnsi="Century Gothic"/>
          <w:b/>
          <w:sz w:val="28"/>
          <w:szCs w:val="22"/>
        </w:rPr>
        <w:t xml:space="preserve"> (</w:t>
      </w:r>
      <w:r w:rsidR="00A03DFF">
        <w:rPr>
          <w:rFonts w:ascii="Century Gothic" w:hAnsi="Century Gothic"/>
          <w:b/>
          <w:sz w:val="28"/>
          <w:szCs w:val="22"/>
        </w:rPr>
        <w:t>četvrtak</w:t>
      </w:r>
      <w:r w:rsidR="00EA2A22" w:rsidRPr="00C811D5">
        <w:rPr>
          <w:rFonts w:ascii="Century Gothic" w:hAnsi="Century Gothic"/>
          <w:b/>
          <w:sz w:val="28"/>
          <w:szCs w:val="22"/>
        </w:rPr>
        <w:t xml:space="preserve">, </w:t>
      </w:r>
      <w:r w:rsidR="00A03DFF">
        <w:rPr>
          <w:rFonts w:ascii="Century Gothic" w:hAnsi="Century Gothic"/>
          <w:b/>
          <w:sz w:val="28"/>
          <w:szCs w:val="22"/>
        </w:rPr>
        <w:t>09</w:t>
      </w:r>
      <w:r w:rsidR="004C3701" w:rsidRPr="00C811D5">
        <w:rPr>
          <w:rFonts w:ascii="Century Gothic" w:hAnsi="Century Gothic"/>
          <w:b/>
          <w:sz w:val="28"/>
          <w:szCs w:val="22"/>
        </w:rPr>
        <w:t xml:space="preserve">. </w:t>
      </w:r>
      <w:r w:rsidR="00A03DFF">
        <w:rPr>
          <w:rFonts w:ascii="Century Gothic" w:hAnsi="Century Gothic"/>
          <w:b/>
          <w:sz w:val="28"/>
          <w:szCs w:val="22"/>
        </w:rPr>
        <w:t>ožujka</w:t>
      </w:r>
      <w:r w:rsidR="00363C1E" w:rsidRPr="00C811D5">
        <w:rPr>
          <w:rFonts w:ascii="Century Gothic" w:hAnsi="Century Gothic"/>
          <w:b/>
          <w:sz w:val="28"/>
          <w:szCs w:val="22"/>
        </w:rPr>
        <w:t xml:space="preserve"> </w:t>
      </w:r>
      <w:r w:rsidR="00102B2D">
        <w:rPr>
          <w:rFonts w:ascii="Century Gothic" w:hAnsi="Century Gothic"/>
          <w:b/>
          <w:sz w:val="28"/>
          <w:szCs w:val="22"/>
        </w:rPr>
        <w:t>2017</w:t>
      </w:r>
      <w:r w:rsidRPr="00C811D5">
        <w:rPr>
          <w:rFonts w:ascii="Century Gothic" w:hAnsi="Century Gothic"/>
          <w:b/>
          <w:sz w:val="28"/>
          <w:szCs w:val="22"/>
        </w:rPr>
        <w:t>.)</w:t>
      </w:r>
      <w:r w:rsidR="00036D14">
        <w:rPr>
          <w:rFonts w:ascii="Century Gothic" w:hAnsi="Century Gothic"/>
          <w:b/>
          <w:sz w:val="28"/>
          <w:szCs w:val="22"/>
        </w:rPr>
        <w:tab/>
      </w:r>
    </w:p>
    <w:p w:rsidR="00BA4EA7" w:rsidRPr="00BA4EA7" w:rsidRDefault="00490D06" w:rsidP="009B73DB">
      <w:pPr>
        <w:spacing w:line="276" w:lineRule="auto"/>
        <w:rPr>
          <w:rFonts w:ascii="Century Gothic" w:hAnsi="Century Gothic"/>
          <w:b/>
          <w:color w:val="538135"/>
          <w:szCs w:val="22"/>
        </w:rPr>
      </w:pPr>
      <w:r w:rsidRPr="00490D06">
        <w:rPr>
          <w:rFonts w:ascii="Century Gothic" w:hAnsi="Century Gothic"/>
          <w:b/>
          <w:color w:val="538135"/>
          <w:szCs w:val="22"/>
        </w:rPr>
        <w:t>Vijećnica VSŽ, Glagoljaška 27, 32100 Vinkovci</w:t>
      </w:r>
    </w:p>
    <w:tbl>
      <w:tblPr>
        <w:tblW w:w="10491" w:type="dxa"/>
        <w:tblBorders>
          <w:top w:val="single" w:sz="12" w:space="0" w:color="008000"/>
          <w:bottom w:val="single" w:sz="12" w:space="0" w:color="008000"/>
        </w:tblBorders>
        <w:tblLook w:val="01E0"/>
      </w:tblPr>
      <w:tblGrid>
        <w:gridCol w:w="1517"/>
        <w:gridCol w:w="8974"/>
      </w:tblGrid>
      <w:tr w:rsidR="00C811D5" w:rsidRPr="00C811D5" w:rsidTr="00C811D5">
        <w:tc>
          <w:tcPr>
            <w:tcW w:w="1517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F03B2C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VRIJEME</w:t>
            </w:r>
          </w:p>
        </w:tc>
        <w:tc>
          <w:tcPr>
            <w:tcW w:w="8974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NASLOV I TEMA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B308AB" w:rsidRPr="00B308AB" w:rsidRDefault="00B308AB" w:rsidP="00B308AB">
            <w:pPr>
              <w:spacing w:line="276" w:lineRule="auto"/>
              <w:rPr>
                <w:rFonts w:ascii="Century Gothic" w:hAnsi="Century Gothic"/>
                <w:sz w:val="10"/>
                <w:szCs w:val="10"/>
              </w:rPr>
            </w:pPr>
          </w:p>
          <w:p w:rsidR="00C811D5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0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0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15</w:t>
            </w:r>
          </w:p>
        </w:tc>
        <w:tc>
          <w:tcPr>
            <w:tcW w:w="8974" w:type="dxa"/>
            <w:shd w:val="clear" w:color="auto" w:fill="auto"/>
          </w:tcPr>
          <w:p w:rsidR="00B308AB" w:rsidRPr="00B308AB" w:rsidRDefault="00B308AB" w:rsidP="00B308AB">
            <w:pPr>
              <w:spacing w:line="276" w:lineRule="auto"/>
              <w:rPr>
                <w:rFonts w:ascii="Century Gothic" w:hAnsi="Century Gothic"/>
                <w:b/>
                <w:sz w:val="10"/>
                <w:szCs w:val="10"/>
              </w:rPr>
            </w:pPr>
          </w:p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ozdravne riječi i otvorenje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B308AB">
            <w:pPr>
              <w:numPr>
                <w:ilvl w:val="0"/>
                <w:numId w:val="2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Organizator (KČS i HFEEG)</w:t>
            </w:r>
          </w:p>
          <w:p w:rsidR="00C811D5" w:rsidRPr="00C811D5" w:rsidRDefault="00C811D5" w:rsidP="00B308AB">
            <w:pPr>
              <w:numPr>
                <w:ilvl w:val="0"/>
                <w:numId w:val="2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 xml:space="preserve">Domaćini </w:t>
            </w:r>
          </w:p>
          <w:p w:rsidR="00C811D5" w:rsidRPr="00C811D5" w:rsidRDefault="00C811D5" w:rsidP="00B308AB">
            <w:pPr>
              <w:numPr>
                <w:ilvl w:val="0"/>
                <w:numId w:val="2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okrovitelj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15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0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 xml:space="preserve">Uvod 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B308AB">
            <w:pPr>
              <w:numPr>
                <w:ilvl w:val="0"/>
                <w:numId w:val="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redstavljanje predavača i sudionika</w:t>
            </w:r>
          </w:p>
          <w:p w:rsidR="00C811D5" w:rsidRPr="00C811D5" w:rsidRDefault="00C811D5" w:rsidP="00B308AB">
            <w:pPr>
              <w:numPr>
                <w:ilvl w:val="0"/>
                <w:numId w:val="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Ciljevi seminara, metode, materijali, slijed događanja....</w:t>
            </w:r>
          </w:p>
          <w:p w:rsidR="00C811D5" w:rsidRPr="00C811D5" w:rsidRDefault="00C811D5" w:rsidP="00B308AB">
            <w:pPr>
              <w:numPr>
                <w:ilvl w:val="0"/>
                <w:numId w:val="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Definicije i koncepti (osnovni pojmovi, njihovi međusobni odnosi,....)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3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1: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00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Osnove ruralnog turizma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B308AB">
            <w:pPr>
              <w:numPr>
                <w:ilvl w:val="0"/>
                <w:numId w:val="19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Nastanak ruralnog turizma u europskim zemljama</w:t>
            </w:r>
          </w:p>
          <w:p w:rsidR="00C811D5" w:rsidRPr="00C811D5" w:rsidRDefault="00C811D5" w:rsidP="00B308AB">
            <w:pPr>
              <w:numPr>
                <w:ilvl w:val="0"/>
                <w:numId w:val="19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Stanje u Hrvatskoj</w:t>
            </w:r>
          </w:p>
          <w:p w:rsidR="00C811D5" w:rsidRPr="00C811D5" w:rsidRDefault="00C811D5" w:rsidP="00B308AB">
            <w:pPr>
              <w:numPr>
                <w:ilvl w:val="0"/>
                <w:numId w:val="19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Ruralni turizam i njegovi posebni oblici</w:t>
            </w:r>
          </w:p>
          <w:p w:rsidR="00C811D5" w:rsidRPr="00C811D5" w:rsidRDefault="00C811D5" w:rsidP="00B308AB">
            <w:pPr>
              <w:numPr>
                <w:ilvl w:val="0"/>
                <w:numId w:val="19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Zaštita okoliša, kulturne i prirodne baštine</w:t>
            </w:r>
          </w:p>
          <w:p w:rsidR="00C811D5" w:rsidRPr="00C811D5" w:rsidRDefault="00C811D5" w:rsidP="00B308AB">
            <w:pPr>
              <w:numPr>
                <w:ilvl w:val="0"/>
                <w:numId w:val="19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Energetska učinkovitost, energetske zadruge, energetski certifikati, obnovljivi izvori energije, poticanje korištenja obnovljivih izvora energije i plan energetske učinkovitosti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1:</w:t>
            </w:r>
            <w:r w:rsidR="00730E29">
              <w:rPr>
                <w:rFonts w:ascii="Century Gothic" w:hAnsi="Century Gothic"/>
                <w:sz w:val="22"/>
                <w:szCs w:val="22"/>
              </w:rPr>
              <w:t>0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2:</w:t>
            </w:r>
            <w:r w:rsidR="00730E29"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  <w:tc>
          <w:tcPr>
            <w:tcW w:w="8974" w:type="dxa"/>
            <w:shd w:val="clear" w:color="auto" w:fill="auto"/>
          </w:tcPr>
          <w:p w:rsidR="00AE028B" w:rsidRPr="00C811D5" w:rsidRDefault="00F6246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ravni okvir za registraciju i rad turističkih seljačkih gospodarstava (1. dio)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C811D5" w:rsidRDefault="00F6246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F62469" w:rsidRPr="00C811D5" w:rsidRDefault="00F62469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ropisi iz turizma i ugostiteljstva</w:t>
            </w:r>
          </w:p>
          <w:p w:rsidR="00F62469" w:rsidRPr="00C811D5" w:rsidRDefault="00F62469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Zakoni i pravilnici (turizam, zaštita prirode i oko</w:t>
            </w:r>
            <w:r w:rsidR="00AE6C58">
              <w:rPr>
                <w:rFonts w:ascii="Century Gothic" w:hAnsi="Century Gothic"/>
                <w:sz w:val="22"/>
                <w:szCs w:val="22"/>
              </w:rPr>
              <w:t>liša, poljoprivreda, šumarstvo</w:t>
            </w:r>
            <w:r w:rsidRPr="00C811D5">
              <w:rPr>
                <w:rFonts w:ascii="Century Gothic" w:hAnsi="Century Gothic"/>
                <w:sz w:val="22"/>
                <w:szCs w:val="22"/>
              </w:rPr>
              <w:t>.....)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6955D2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2:</w:t>
            </w:r>
            <w:r w:rsidR="00730E29">
              <w:rPr>
                <w:rFonts w:ascii="Century Gothic" w:hAnsi="Century Gothic"/>
                <w:sz w:val="22"/>
                <w:szCs w:val="22"/>
              </w:rPr>
              <w:t>3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3:</w:t>
            </w:r>
            <w:r w:rsidR="00730E29">
              <w:rPr>
                <w:rFonts w:ascii="Century Gothic" w:hAnsi="Century Gothic"/>
                <w:sz w:val="22"/>
                <w:szCs w:val="22"/>
              </w:rPr>
              <w:t>15</w:t>
            </w:r>
          </w:p>
        </w:tc>
        <w:tc>
          <w:tcPr>
            <w:tcW w:w="8974" w:type="dxa"/>
            <w:shd w:val="clear" w:color="auto" w:fill="auto"/>
          </w:tcPr>
          <w:p w:rsidR="00F62469" w:rsidRPr="006955D2" w:rsidRDefault="00F6246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b/>
                <w:sz w:val="22"/>
                <w:szCs w:val="22"/>
              </w:rPr>
              <w:t xml:space="preserve">Stanka 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6955D2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3:</w:t>
            </w:r>
            <w:r w:rsidR="00264C2B">
              <w:rPr>
                <w:rFonts w:ascii="Century Gothic" w:hAnsi="Century Gothic"/>
                <w:sz w:val="22"/>
                <w:szCs w:val="22"/>
              </w:rPr>
              <w:t>15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4:</w:t>
            </w:r>
            <w:r w:rsidR="00264C2B"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  <w:tc>
          <w:tcPr>
            <w:tcW w:w="8974" w:type="dxa"/>
            <w:shd w:val="clear" w:color="auto" w:fill="auto"/>
          </w:tcPr>
          <w:p w:rsidR="00F62469" w:rsidRPr="00405E30" w:rsidRDefault="00F6246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405E30">
              <w:rPr>
                <w:rFonts w:ascii="Century Gothic" w:hAnsi="Century Gothic"/>
                <w:b/>
                <w:sz w:val="22"/>
                <w:szCs w:val="22"/>
              </w:rPr>
              <w:t>Uloga tradicije u oblikovanju ponude</w:t>
            </w:r>
          </w:p>
        </w:tc>
      </w:tr>
      <w:tr w:rsidR="00F62469" w:rsidRPr="00C811D5" w:rsidTr="00C811D5">
        <w:tc>
          <w:tcPr>
            <w:tcW w:w="1517" w:type="dxa"/>
            <w:tcBorders>
              <w:bottom w:val="nil"/>
            </w:tcBorders>
            <w:shd w:val="clear" w:color="auto" w:fill="auto"/>
          </w:tcPr>
          <w:p w:rsidR="00F62469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4:</w:t>
            </w:r>
            <w:r w:rsidR="00AE6C58">
              <w:rPr>
                <w:rFonts w:ascii="Century Gothic" w:hAnsi="Century Gothic"/>
                <w:sz w:val="22"/>
                <w:szCs w:val="22"/>
              </w:rPr>
              <w:t>3</w:t>
            </w:r>
            <w:r>
              <w:rPr>
                <w:rFonts w:ascii="Century Gothic" w:hAnsi="Century Gothic"/>
                <w:sz w:val="22"/>
                <w:szCs w:val="22"/>
              </w:rPr>
              <w:t>0 - 15:</w:t>
            </w:r>
            <w:r w:rsidR="00730E29">
              <w:rPr>
                <w:rFonts w:ascii="Century Gothic" w:hAnsi="Century Gothic"/>
                <w:sz w:val="22"/>
                <w:szCs w:val="22"/>
              </w:rPr>
              <w:t>15</w:t>
            </w:r>
          </w:p>
        </w:tc>
        <w:tc>
          <w:tcPr>
            <w:tcW w:w="8974" w:type="dxa"/>
            <w:tcBorders>
              <w:bottom w:val="nil"/>
            </w:tcBorders>
            <w:shd w:val="clear" w:color="auto" w:fill="auto"/>
          </w:tcPr>
          <w:p w:rsidR="00F62469" w:rsidRPr="00C811D5" w:rsidRDefault="0082247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822479">
              <w:rPr>
                <w:rFonts w:ascii="Century Gothic" w:hAnsi="Century Gothic"/>
                <w:b/>
                <w:sz w:val="22"/>
                <w:szCs w:val="22"/>
              </w:rPr>
              <w:t>Kako organizirati 24 sata boravka gostiju na turističkom seljačkom gospodarstvu</w:t>
            </w:r>
          </w:p>
        </w:tc>
      </w:tr>
      <w:tr w:rsidR="00AE6C58" w:rsidRPr="00C811D5" w:rsidTr="00C811D5">
        <w:tc>
          <w:tcPr>
            <w:tcW w:w="1517" w:type="dxa"/>
            <w:tcBorders>
              <w:bottom w:val="nil"/>
            </w:tcBorders>
            <w:shd w:val="clear" w:color="auto" w:fill="auto"/>
          </w:tcPr>
          <w:p w:rsidR="00AE6C58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:15 - 15:</w:t>
            </w:r>
            <w:r w:rsidR="00822479"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  <w:tc>
          <w:tcPr>
            <w:tcW w:w="8974" w:type="dxa"/>
            <w:tcBorders>
              <w:bottom w:val="nil"/>
            </w:tcBorders>
            <w:shd w:val="clear" w:color="auto" w:fill="auto"/>
          </w:tcPr>
          <w:p w:rsidR="00AE6C58" w:rsidRDefault="0082247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822479">
              <w:rPr>
                <w:rFonts w:ascii="Century Gothic" w:hAnsi="Century Gothic"/>
                <w:b/>
                <w:sz w:val="22"/>
                <w:szCs w:val="22"/>
              </w:rPr>
              <w:t>Stanka</w:t>
            </w:r>
          </w:p>
        </w:tc>
      </w:tr>
      <w:tr w:rsidR="00F62469" w:rsidRPr="00C811D5" w:rsidTr="00C811D5">
        <w:tc>
          <w:tcPr>
            <w:tcW w:w="1517" w:type="dxa"/>
            <w:tcBorders>
              <w:top w:val="nil"/>
              <w:bottom w:val="nil"/>
            </w:tcBorders>
            <w:shd w:val="clear" w:color="auto" w:fill="auto"/>
          </w:tcPr>
          <w:p w:rsidR="00F62469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:</w:t>
            </w:r>
            <w:r w:rsidR="00822479">
              <w:rPr>
                <w:rFonts w:ascii="Century Gothic" w:hAnsi="Century Gothic"/>
                <w:sz w:val="22"/>
                <w:szCs w:val="22"/>
              </w:rPr>
              <w:t>3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6:</w:t>
            </w:r>
            <w:r w:rsidR="00730E29">
              <w:rPr>
                <w:rFonts w:ascii="Century Gothic" w:hAnsi="Century Gothic"/>
                <w:sz w:val="22"/>
                <w:szCs w:val="22"/>
              </w:rPr>
              <w:t>3</w:t>
            </w:r>
            <w:r w:rsidR="00F62469"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  <w:p w:rsidR="006415A7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6:</w:t>
            </w:r>
            <w:r w:rsidR="006415A7">
              <w:rPr>
                <w:rFonts w:ascii="Century Gothic" w:hAnsi="Century Gothic"/>
                <w:sz w:val="22"/>
                <w:szCs w:val="22"/>
              </w:rPr>
              <w:t>3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- 17:</w:t>
            </w:r>
            <w:r w:rsidR="006415A7">
              <w:rPr>
                <w:rFonts w:ascii="Century Gothic" w:hAnsi="Century Gothic"/>
                <w:sz w:val="22"/>
                <w:szCs w:val="22"/>
              </w:rPr>
              <w:t>00</w:t>
            </w:r>
          </w:p>
        </w:tc>
        <w:tc>
          <w:tcPr>
            <w:tcW w:w="8974" w:type="dxa"/>
            <w:tcBorders>
              <w:top w:val="nil"/>
              <w:bottom w:val="nil"/>
            </w:tcBorders>
            <w:shd w:val="clear" w:color="auto" w:fill="auto"/>
          </w:tcPr>
          <w:p w:rsidR="00F62469" w:rsidRPr="00405E30" w:rsidRDefault="00822479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822479">
              <w:rPr>
                <w:rFonts w:ascii="Century Gothic" w:hAnsi="Century Gothic"/>
                <w:b/>
                <w:sz w:val="22"/>
                <w:szCs w:val="22"/>
              </w:rPr>
              <w:t>Paketi usluga u ruralnom turizmu</w:t>
            </w:r>
          </w:p>
          <w:p w:rsidR="00730E29" w:rsidRPr="006415A7" w:rsidRDefault="006415A7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6415A7">
              <w:rPr>
                <w:rFonts w:ascii="Century Gothic" w:hAnsi="Century Gothic"/>
                <w:b/>
                <w:sz w:val="22"/>
                <w:szCs w:val="22"/>
              </w:rPr>
              <w:t>Rasprava</w:t>
            </w:r>
          </w:p>
        </w:tc>
      </w:tr>
      <w:tr w:rsidR="00F62469" w:rsidRPr="00C811D5" w:rsidTr="00C811D5">
        <w:tc>
          <w:tcPr>
            <w:tcW w:w="1517" w:type="dxa"/>
            <w:tcBorders>
              <w:top w:val="single" w:sz="6" w:space="0" w:color="008000"/>
            </w:tcBorders>
            <w:shd w:val="clear" w:color="auto" w:fill="auto"/>
          </w:tcPr>
          <w:p w:rsidR="00F62469" w:rsidRPr="00B308AB" w:rsidRDefault="00F62469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tcBorders>
              <w:top w:val="single" w:sz="6" w:space="0" w:color="008000"/>
            </w:tcBorders>
            <w:shd w:val="clear" w:color="auto" w:fill="auto"/>
          </w:tcPr>
          <w:p w:rsidR="00F62469" w:rsidRPr="00B308AB" w:rsidRDefault="00F62469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:rsidR="00B308AB" w:rsidRPr="004D0190" w:rsidRDefault="00DE717A" w:rsidP="00DE717A">
      <w:pPr>
        <w:tabs>
          <w:tab w:val="left" w:pos="5880"/>
        </w:tabs>
        <w:rPr>
          <w:rFonts w:ascii="Century Gothic" w:hAnsi="Century Gothic"/>
          <w:b/>
          <w:sz w:val="20"/>
          <w:szCs w:val="20"/>
        </w:rPr>
      </w:pPr>
      <w:r w:rsidRPr="00C811D5">
        <w:rPr>
          <w:rFonts w:ascii="Century Gothic" w:hAnsi="Century Gothic"/>
          <w:b/>
          <w:sz w:val="32"/>
          <w:szCs w:val="22"/>
        </w:rPr>
        <w:tab/>
      </w:r>
    </w:p>
    <w:p w:rsidR="00C811D5" w:rsidRDefault="00BC020B" w:rsidP="00FD4CC0">
      <w:pPr>
        <w:spacing w:line="276" w:lineRule="auto"/>
        <w:rPr>
          <w:rFonts w:ascii="Century Gothic" w:hAnsi="Century Gothic"/>
          <w:b/>
          <w:sz w:val="28"/>
          <w:szCs w:val="22"/>
        </w:rPr>
      </w:pPr>
      <w:r w:rsidRPr="00C811D5">
        <w:rPr>
          <w:rFonts w:ascii="Century Gothic" w:hAnsi="Century Gothic"/>
          <w:b/>
          <w:sz w:val="28"/>
          <w:szCs w:val="22"/>
        </w:rPr>
        <w:t xml:space="preserve">DRUGI </w:t>
      </w:r>
      <w:r w:rsidR="00937CD2" w:rsidRPr="00C811D5">
        <w:rPr>
          <w:rFonts w:ascii="Century Gothic" w:hAnsi="Century Gothic"/>
          <w:b/>
          <w:sz w:val="28"/>
          <w:szCs w:val="22"/>
        </w:rPr>
        <w:t>DAN</w:t>
      </w:r>
      <w:r w:rsidR="00B6612A" w:rsidRPr="00C811D5">
        <w:rPr>
          <w:rFonts w:ascii="Century Gothic" w:hAnsi="Century Gothic"/>
          <w:b/>
          <w:sz w:val="28"/>
          <w:szCs w:val="22"/>
        </w:rPr>
        <w:t xml:space="preserve"> </w:t>
      </w:r>
      <w:r w:rsidRPr="00C811D5">
        <w:rPr>
          <w:rFonts w:ascii="Century Gothic" w:hAnsi="Century Gothic"/>
          <w:b/>
          <w:sz w:val="28"/>
          <w:szCs w:val="22"/>
        </w:rPr>
        <w:t xml:space="preserve"> (</w:t>
      </w:r>
      <w:r w:rsidR="008016E6">
        <w:rPr>
          <w:rFonts w:ascii="Century Gothic" w:hAnsi="Century Gothic"/>
          <w:b/>
          <w:sz w:val="28"/>
          <w:szCs w:val="22"/>
        </w:rPr>
        <w:t>petak, 10</w:t>
      </w:r>
      <w:r w:rsidR="00DC22D8" w:rsidRPr="00C811D5">
        <w:rPr>
          <w:rFonts w:ascii="Century Gothic" w:hAnsi="Century Gothic"/>
          <w:b/>
          <w:sz w:val="28"/>
          <w:szCs w:val="22"/>
        </w:rPr>
        <w:t xml:space="preserve">. </w:t>
      </w:r>
      <w:r w:rsidR="008016E6">
        <w:rPr>
          <w:rFonts w:ascii="Century Gothic" w:hAnsi="Century Gothic"/>
          <w:b/>
          <w:sz w:val="28"/>
          <w:szCs w:val="22"/>
        </w:rPr>
        <w:t>ožujka</w:t>
      </w:r>
      <w:r w:rsidR="00102B2D">
        <w:rPr>
          <w:rFonts w:ascii="Century Gothic" w:hAnsi="Century Gothic"/>
          <w:b/>
          <w:sz w:val="28"/>
          <w:szCs w:val="22"/>
        </w:rPr>
        <w:t xml:space="preserve"> 2017</w:t>
      </w:r>
      <w:r w:rsidR="00DC22D8" w:rsidRPr="00C811D5">
        <w:rPr>
          <w:rFonts w:ascii="Century Gothic" w:hAnsi="Century Gothic"/>
          <w:b/>
          <w:sz w:val="28"/>
          <w:szCs w:val="22"/>
        </w:rPr>
        <w:t>.)</w:t>
      </w:r>
    </w:p>
    <w:p w:rsidR="00BA4EA7" w:rsidRPr="00FD4CC0" w:rsidRDefault="00490D06" w:rsidP="009B73DB">
      <w:pPr>
        <w:spacing w:line="276" w:lineRule="auto"/>
        <w:rPr>
          <w:rFonts w:ascii="Century Gothic" w:hAnsi="Century Gothic"/>
          <w:b/>
          <w:color w:val="538135"/>
          <w:szCs w:val="22"/>
        </w:rPr>
      </w:pPr>
      <w:bookmarkStart w:id="0" w:name="_GoBack"/>
      <w:bookmarkEnd w:id="0"/>
      <w:r w:rsidRPr="00490D06">
        <w:rPr>
          <w:rFonts w:ascii="Century Gothic" w:hAnsi="Century Gothic"/>
          <w:b/>
          <w:color w:val="538135"/>
          <w:szCs w:val="22"/>
        </w:rPr>
        <w:t>Vijećnica VSŽ, Glagoljaška 27, 32100 Vinkovci</w:t>
      </w:r>
    </w:p>
    <w:tbl>
      <w:tblPr>
        <w:tblW w:w="10491" w:type="dxa"/>
        <w:tblBorders>
          <w:top w:val="single" w:sz="12" w:space="0" w:color="008000"/>
          <w:bottom w:val="single" w:sz="12" w:space="0" w:color="008000"/>
        </w:tblBorders>
        <w:tblLook w:val="01E0"/>
      </w:tblPr>
      <w:tblGrid>
        <w:gridCol w:w="1951"/>
        <w:gridCol w:w="8540"/>
      </w:tblGrid>
      <w:tr w:rsidR="00C811D5" w:rsidRPr="00C811D5" w:rsidTr="004D0190">
        <w:tc>
          <w:tcPr>
            <w:tcW w:w="1951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VRIJEME</w:t>
            </w:r>
          </w:p>
        </w:tc>
        <w:tc>
          <w:tcPr>
            <w:tcW w:w="8540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NASLOV I TEMA</w:t>
            </w:r>
          </w:p>
        </w:tc>
      </w:tr>
      <w:tr w:rsidR="00C811D5" w:rsidRPr="00C811D5" w:rsidTr="004D0190">
        <w:tc>
          <w:tcPr>
            <w:tcW w:w="1951" w:type="dxa"/>
            <w:shd w:val="clear" w:color="auto" w:fill="auto"/>
          </w:tcPr>
          <w:p w:rsidR="00FD4CC0" w:rsidRPr="00B308AB" w:rsidRDefault="00FD4CC0" w:rsidP="00B308AB">
            <w:pPr>
              <w:spacing w:line="276" w:lineRule="auto"/>
              <w:rPr>
                <w:rFonts w:ascii="Century Gothic" w:hAnsi="Century Gothic"/>
                <w:sz w:val="10"/>
                <w:szCs w:val="10"/>
              </w:rPr>
            </w:pPr>
          </w:p>
          <w:p w:rsidR="00C811D5" w:rsidRPr="00C811D5" w:rsidRDefault="009B73DB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</w:t>
            </w:r>
            <w:r w:rsidR="00F03B2C">
              <w:rPr>
                <w:rFonts w:ascii="Century Gothic" w:hAnsi="Century Gothic"/>
                <w:sz w:val="22"/>
                <w:szCs w:val="22"/>
              </w:rPr>
              <w:t>:</w:t>
            </w:r>
            <w:r>
              <w:rPr>
                <w:rFonts w:ascii="Century Gothic" w:hAnsi="Century Gothic"/>
                <w:sz w:val="22"/>
                <w:szCs w:val="22"/>
              </w:rPr>
              <w:t>0</w:t>
            </w:r>
            <w:r w:rsidR="00F03B2C">
              <w:rPr>
                <w:rFonts w:ascii="Century Gothic" w:hAnsi="Century Gothic"/>
                <w:sz w:val="22"/>
                <w:szCs w:val="22"/>
              </w:rPr>
              <w:t>0 - 13:</w:t>
            </w:r>
            <w:r w:rsidR="00AE6C58">
              <w:rPr>
                <w:rFonts w:ascii="Century Gothic" w:hAnsi="Century Gothic"/>
                <w:sz w:val="22"/>
                <w:szCs w:val="22"/>
              </w:rPr>
              <w:t>3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  <w:tc>
          <w:tcPr>
            <w:tcW w:w="8540" w:type="dxa"/>
            <w:shd w:val="clear" w:color="auto" w:fill="auto"/>
          </w:tcPr>
          <w:p w:rsidR="00FD4CC0" w:rsidRPr="00B308AB" w:rsidRDefault="00FD4CC0" w:rsidP="00B308AB">
            <w:pPr>
              <w:spacing w:line="276" w:lineRule="auto"/>
              <w:rPr>
                <w:rFonts w:ascii="Century Gothic" w:hAnsi="Century Gothic"/>
                <w:b/>
                <w:sz w:val="10"/>
                <w:szCs w:val="10"/>
              </w:rPr>
            </w:pPr>
          </w:p>
          <w:p w:rsidR="00C811D5" w:rsidRPr="00C811D5" w:rsidRDefault="00C811D5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ravni okvir za registraciju i rad turist</w:t>
            </w:r>
            <w:r w:rsidR="006415A7">
              <w:rPr>
                <w:rFonts w:ascii="Century Gothic" w:hAnsi="Century Gothic"/>
                <w:b/>
                <w:sz w:val="22"/>
                <w:szCs w:val="22"/>
              </w:rPr>
              <w:t>ičkih seljačkih gospodarstava (2</w:t>
            </w:r>
            <w:r w:rsidRPr="00C811D5">
              <w:rPr>
                <w:rFonts w:ascii="Century Gothic" w:hAnsi="Century Gothic"/>
                <w:b/>
                <w:sz w:val="22"/>
                <w:szCs w:val="22"/>
              </w:rPr>
              <w:t>. dio)</w:t>
            </w:r>
          </w:p>
        </w:tc>
      </w:tr>
      <w:tr w:rsidR="00C811D5" w:rsidRPr="00C811D5" w:rsidTr="009D4765">
        <w:trPr>
          <w:trHeight w:val="849"/>
        </w:trPr>
        <w:tc>
          <w:tcPr>
            <w:tcW w:w="1951" w:type="dxa"/>
            <w:shd w:val="clear" w:color="auto" w:fill="auto"/>
          </w:tcPr>
          <w:p w:rsidR="00C811D5" w:rsidRDefault="00C811D5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822479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822479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822479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822479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822479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  <w:p w:rsidR="004D0190" w:rsidRDefault="004D0190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  <w:highlight w:val="yellow"/>
              </w:rPr>
            </w:pPr>
          </w:p>
          <w:p w:rsidR="00822479" w:rsidRPr="00C811D5" w:rsidRDefault="00822479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540" w:type="dxa"/>
            <w:shd w:val="clear" w:color="auto" w:fill="auto"/>
          </w:tcPr>
          <w:p w:rsidR="00BA4EA7" w:rsidRDefault="00BA4EA7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avilnik o registraciji subjekata i registraciji objekata u poslovanju s hranom</w:t>
            </w:r>
          </w:p>
          <w:p w:rsidR="00BA4EA7" w:rsidRDefault="00BA4EA7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omjene propisanih uvjeta za objekte u poslovanju s hranom životinjskog podrijekla</w:t>
            </w:r>
          </w:p>
          <w:p w:rsidR="006415A7" w:rsidRPr="006415A7" w:rsidRDefault="006415A7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Označavanje, reklamiranje i prezentiranje hrane</w:t>
            </w:r>
          </w:p>
          <w:p w:rsidR="006415A7" w:rsidRDefault="006415A7" w:rsidP="00B308AB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Zaštita autohtonih proizvoda s oznakoma izvornosti, zemljopisnog podrijetla ili zajamčeno tradicionalnim specijalitetima</w:t>
            </w:r>
          </w:p>
          <w:p w:rsidR="006415A7" w:rsidRPr="006415A7" w:rsidRDefault="006415A7" w:rsidP="009D4765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Veterinarski propisi</w:t>
            </w:r>
            <w:r w:rsidR="00AE028B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  <w:p w:rsidR="00C811D5" w:rsidRDefault="006415A7" w:rsidP="009D4765">
            <w:pPr>
              <w:numPr>
                <w:ilvl w:val="0"/>
                <w:numId w:val="21"/>
              </w:numPr>
              <w:spacing w:before="240"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lastRenderedPageBreak/>
              <w:t>Sanitarni propisi</w:t>
            </w:r>
          </w:p>
          <w:p w:rsidR="00FD4CC0" w:rsidRPr="00B308AB" w:rsidRDefault="00BA4EA7" w:rsidP="009D4765">
            <w:pPr>
              <w:numPr>
                <w:ilvl w:val="0"/>
                <w:numId w:val="21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dzor turističke inspekcije</w:t>
            </w:r>
          </w:p>
        </w:tc>
      </w:tr>
      <w:tr w:rsidR="00C811D5" w:rsidRPr="00C811D5" w:rsidTr="009D4765">
        <w:trPr>
          <w:trHeight w:val="321"/>
        </w:trPr>
        <w:tc>
          <w:tcPr>
            <w:tcW w:w="1951" w:type="dxa"/>
            <w:shd w:val="clear" w:color="auto" w:fill="auto"/>
          </w:tcPr>
          <w:p w:rsidR="00C811D5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lastRenderedPageBreak/>
              <w:t>13:</w:t>
            </w:r>
            <w:r w:rsidR="00AE6C58">
              <w:rPr>
                <w:rFonts w:ascii="Century Gothic" w:hAnsi="Century Gothic"/>
                <w:sz w:val="22"/>
                <w:szCs w:val="22"/>
              </w:rPr>
              <w:t>30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AE6C58">
              <w:rPr>
                <w:rFonts w:ascii="Century Gothic" w:hAnsi="Century Gothic"/>
                <w:sz w:val="22"/>
                <w:szCs w:val="22"/>
              </w:rPr>
              <w:t>-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AE6C58">
              <w:rPr>
                <w:rFonts w:ascii="Century Gothic" w:hAnsi="Century Gothic"/>
                <w:sz w:val="22"/>
                <w:szCs w:val="22"/>
              </w:rPr>
              <w:t>14</w:t>
            </w:r>
            <w:r>
              <w:rPr>
                <w:rFonts w:ascii="Century Gothic" w:hAnsi="Century Gothic"/>
                <w:sz w:val="22"/>
                <w:szCs w:val="22"/>
              </w:rPr>
              <w:t>:</w:t>
            </w:r>
            <w:r w:rsidR="006415A7">
              <w:rPr>
                <w:rFonts w:ascii="Century Gothic" w:hAnsi="Century Gothic"/>
                <w:sz w:val="22"/>
                <w:szCs w:val="22"/>
              </w:rPr>
              <w:t>15</w:t>
            </w:r>
          </w:p>
        </w:tc>
        <w:tc>
          <w:tcPr>
            <w:tcW w:w="8540" w:type="dxa"/>
            <w:shd w:val="clear" w:color="auto" w:fill="auto"/>
          </w:tcPr>
          <w:p w:rsidR="00BA4EA7" w:rsidRPr="00C811D5" w:rsidRDefault="00C811D5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Stanka</w:t>
            </w:r>
          </w:p>
        </w:tc>
      </w:tr>
      <w:tr w:rsidR="006415A7" w:rsidRPr="00C811D5" w:rsidTr="004D0190">
        <w:trPr>
          <w:trHeight w:val="91"/>
        </w:trPr>
        <w:tc>
          <w:tcPr>
            <w:tcW w:w="1951" w:type="dxa"/>
            <w:shd w:val="clear" w:color="auto" w:fill="auto"/>
          </w:tcPr>
          <w:p w:rsidR="006415A7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4:15 - 15:</w:t>
            </w:r>
            <w:r w:rsidR="00AE6C58">
              <w:rPr>
                <w:rFonts w:ascii="Century Gothic" w:hAnsi="Century Gothic"/>
                <w:sz w:val="22"/>
                <w:szCs w:val="22"/>
              </w:rPr>
              <w:t>0</w:t>
            </w:r>
            <w:r w:rsidR="006415A7"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  <w:tc>
          <w:tcPr>
            <w:tcW w:w="8540" w:type="dxa"/>
            <w:shd w:val="clear" w:color="auto" w:fill="auto"/>
          </w:tcPr>
          <w:p w:rsidR="006415A7" w:rsidRPr="00C811D5" w:rsidRDefault="006415A7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Zakonski okvir za financijsko poslovanje TSG</w:t>
            </w:r>
          </w:p>
        </w:tc>
      </w:tr>
      <w:tr w:rsidR="006415A7" w:rsidRPr="00C811D5" w:rsidTr="004D0190">
        <w:tc>
          <w:tcPr>
            <w:tcW w:w="1951" w:type="dxa"/>
            <w:shd w:val="clear" w:color="auto" w:fill="auto"/>
          </w:tcPr>
          <w:p w:rsidR="006415A7" w:rsidRPr="00C811D5" w:rsidRDefault="006415A7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540" w:type="dxa"/>
            <w:shd w:val="clear" w:color="auto" w:fill="auto"/>
          </w:tcPr>
          <w:p w:rsidR="006415A7" w:rsidRPr="00C811D5" w:rsidRDefault="006415A7" w:rsidP="00B308AB">
            <w:pPr>
              <w:numPr>
                <w:ilvl w:val="0"/>
                <w:numId w:val="23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orezni položaj turističkih seljačkih domaćinstava i ostalih poduzetnika u ruralnom turizmu</w:t>
            </w:r>
          </w:p>
          <w:p w:rsidR="006415A7" w:rsidRPr="00C811D5" w:rsidRDefault="006415A7" w:rsidP="00B308AB">
            <w:pPr>
              <w:numPr>
                <w:ilvl w:val="0"/>
                <w:numId w:val="23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 xml:space="preserve">Poslovanje TSG ( vođenje poslovne evidencije, obvezne poslovne knjige s primjerom evidencije materijala kod poslovanja obrtnika) </w:t>
            </w:r>
          </w:p>
          <w:p w:rsidR="006415A7" w:rsidRPr="00C811D5" w:rsidRDefault="006415A7" w:rsidP="00B308AB">
            <w:pPr>
              <w:numPr>
                <w:ilvl w:val="0"/>
                <w:numId w:val="23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Mirovinsko osiguranje (s kratkim osvrtom na zdravstveno osiguranje)</w:t>
            </w:r>
          </w:p>
          <w:p w:rsidR="006415A7" w:rsidRPr="009B73DB" w:rsidRDefault="006415A7" w:rsidP="009B73DB">
            <w:pPr>
              <w:numPr>
                <w:ilvl w:val="0"/>
                <w:numId w:val="23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Knjigovodstvo</w:t>
            </w:r>
          </w:p>
        </w:tc>
      </w:tr>
      <w:tr w:rsidR="00F03B2C" w:rsidRPr="00C811D5" w:rsidTr="004D0190">
        <w:tc>
          <w:tcPr>
            <w:tcW w:w="1951" w:type="dxa"/>
            <w:shd w:val="clear" w:color="auto" w:fill="auto"/>
          </w:tcPr>
          <w:p w:rsidR="00F03B2C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:00 - 15:45</w:t>
            </w:r>
          </w:p>
        </w:tc>
        <w:tc>
          <w:tcPr>
            <w:tcW w:w="8540" w:type="dxa"/>
            <w:shd w:val="clear" w:color="auto" w:fill="auto"/>
          </w:tcPr>
          <w:p w:rsidR="00F03B2C" w:rsidRPr="00F14C50" w:rsidRDefault="00F03B2C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F14C50">
              <w:rPr>
                <w:rFonts w:ascii="Century Gothic" w:hAnsi="Century Gothic"/>
                <w:b/>
                <w:sz w:val="22"/>
                <w:szCs w:val="22"/>
              </w:rPr>
              <w:t>Mogućnosti financiranja</w:t>
            </w:r>
          </w:p>
        </w:tc>
      </w:tr>
      <w:tr w:rsidR="00F03B2C" w:rsidRPr="00C811D5" w:rsidTr="004D0190">
        <w:tc>
          <w:tcPr>
            <w:tcW w:w="1951" w:type="dxa"/>
            <w:shd w:val="clear" w:color="auto" w:fill="auto"/>
          </w:tcPr>
          <w:p w:rsidR="00F03B2C" w:rsidRPr="00C811D5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540" w:type="dxa"/>
            <w:shd w:val="clear" w:color="auto" w:fill="auto"/>
          </w:tcPr>
          <w:p w:rsidR="00F03B2C" w:rsidRPr="00C811D5" w:rsidRDefault="00F03B2C" w:rsidP="00B308AB">
            <w:pPr>
              <w:numPr>
                <w:ilvl w:val="0"/>
                <w:numId w:val="23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ogram ruralnog razvoja (2014.-2020.)</w:t>
            </w:r>
          </w:p>
        </w:tc>
      </w:tr>
      <w:tr w:rsidR="00F03B2C" w:rsidRPr="00C811D5" w:rsidTr="004D0190">
        <w:tc>
          <w:tcPr>
            <w:tcW w:w="1951" w:type="dxa"/>
            <w:shd w:val="clear" w:color="auto" w:fill="auto"/>
          </w:tcPr>
          <w:p w:rsidR="00F03B2C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:45 - 16:00</w:t>
            </w:r>
          </w:p>
        </w:tc>
        <w:tc>
          <w:tcPr>
            <w:tcW w:w="8540" w:type="dxa"/>
            <w:shd w:val="clear" w:color="auto" w:fill="auto"/>
          </w:tcPr>
          <w:p w:rsidR="00F03B2C" w:rsidRPr="006955D2" w:rsidRDefault="00F03B2C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Stanka</w:t>
            </w:r>
          </w:p>
        </w:tc>
      </w:tr>
      <w:tr w:rsidR="00F03B2C" w:rsidRPr="00C811D5" w:rsidTr="004D0190">
        <w:tc>
          <w:tcPr>
            <w:tcW w:w="1951" w:type="dxa"/>
            <w:shd w:val="clear" w:color="auto" w:fill="auto"/>
          </w:tcPr>
          <w:p w:rsidR="00F03B2C" w:rsidRPr="006955D2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6:00 - 17:00</w:t>
            </w:r>
          </w:p>
        </w:tc>
        <w:tc>
          <w:tcPr>
            <w:tcW w:w="8540" w:type="dxa"/>
            <w:shd w:val="clear" w:color="auto" w:fill="auto"/>
          </w:tcPr>
          <w:p w:rsidR="00F03B2C" w:rsidRPr="006955D2" w:rsidRDefault="00F03B2C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b/>
                <w:sz w:val="22"/>
                <w:szCs w:val="22"/>
              </w:rPr>
              <w:t>Marketing i brendiranje</w:t>
            </w:r>
          </w:p>
        </w:tc>
      </w:tr>
      <w:tr w:rsidR="00F03B2C" w:rsidRPr="00C811D5" w:rsidTr="004D0190">
        <w:tc>
          <w:tcPr>
            <w:tcW w:w="1951" w:type="dxa"/>
            <w:shd w:val="clear" w:color="auto" w:fill="auto"/>
          </w:tcPr>
          <w:p w:rsidR="00F03B2C" w:rsidRPr="006955D2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540" w:type="dxa"/>
            <w:shd w:val="clear" w:color="auto" w:fill="auto"/>
          </w:tcPr>
          <w:p w:rsidR="00F03B2C" w:rsidRPr="006955D2" w:rsidRDefault="00F03B2C" w:rsidP="00B308AB">
            <w:pPr>
              <w:numPr>
                <w:ilvl w:val="0"/>
                <w:numId w:val="37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Što je marketing i njegov značaj</w:t>
            </w:r>
          </w:p>
          <w:p w:rsidR="00F03B2C" w:rsidRPr="006955D2" w:rsidRDefault="00F03B2C" w:rsidP="00B308AB">
            <w:pPr>
              <w:numPr>
                <w:ilvl w:val="0"/>
                <w:numId w:val="37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Predstavljanje i promidžba</w:t>
            </w:r>
          </w:p>
          <w:p w:rsidR="00F03B2C" w:rsidRPr="006955D2" w:rsidRDefault="00F03B2C" w:rsidP="00B308AB">
            <w:pPr>
              <w:numPr>
                <w:ilvl w:val="0"/>
                <w:numId w:val="37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Društvene mreže i drugi oblici komunikacije</w:t>
            </w:r>
          </w:p>
          <w:p w:rsidR="00F03B2C" w:rsidRPr="006955D2" w:rsidRDefault="00F03B2C" w:rsidP="00B308AB">
            <w:pPr>
              <w:numPr>
                <w:ilvl w:val="0"/>
                <w:numId w:val="37"/>
              </w:num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Komunikacija s javnošću i odnosi s medijima</w:t>
            </w:r>
          </w:p>
          <w:p w:rsidR="00F03B2C" w:rsidRPr="006955D2" w:rsidRDefault="00F03B2C" w:rsidP="00B308AB">
            <w:pPr>
              <w:numPr>
                <w:ilvl w:val="0"/>
                <w:numId w:val="37"/>
              </w:num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Brendiranje proizvoda i usluga</w:t>
            </w:r>
          </w:p>
        </w:tc>
      </w:tr>
      <w:tr w:rsidR="00F03B2C" w:rsidRPr="00C811D5" w:rsidTr="004D0190">
        <w:trPr>
          <w:trHeight w:val="202"/>
        </w:trPr>
        <w:tc>
          <w:tcPr>
            <w:tcW w:w="1951" w:type="dxa"/>
            <w:shd w:val="clear" w:color="auto" w:fill="auto"/>
          </w:tcPr>
          <w:p w:rsidR="00F03B2C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7:00 - 17:30</w:t>
            </w:r>
          </w:p>
          <w:p w:rsidR="00F03B2C" w:rsidRPr="006955D2" w:rsidRDefault="00F03B2C" w:rsidP="00B308A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17:30 </w:t>
            </w:r>
            <w:r w:rsidR="00B308AB">
              <w:rPr>
                <w:rFonts w:ascii="Century Gothic" w:hAnsi="Century Gothic"/>
                <w:sz w:val="22"/>
                <w:szCs w:val="22"/>
              </w:rPr>
              <w:t xml:space="preserve">- </w:t>
            </w:r>
            <w:r>
              <w:rPr>
                <w:rFonts w:ascii="Century Gothic" w:hAnsi="Century Gothic"/>
                <w:sz w:val="22"/>
                <w:szCs w:val="22"/>
              </w:rPr>
              <w:t>18</w:t>
            </w:r>
            <w:r w:rsidR="00B308AB">
              <w:rPr>
                <w:rFonts w:ascii="Century Gothic" w:hAnsi="Century Gothic"/>
                <w:sz w:val="22"/>
                <w:szCs w:val="22"/>
              </w:rPr>
              <w:t>:</w:t>
            </w:r>
            <w:r>
              <w:rPr>
                <w:rFonts w:ascii="Century Gothic" w:hAnsi="Century Gothic"/>
                <w:sz w:val="22"/>
                <w:szCs w:val="22"/>
              </w:rPr>
              <w:t>00</w:t>
            </w:r>
          </w:p>
        </w:tc>
        <w:tc>
          <w:tcPr>
            <w:tcW w:w="8540" w:type="dxa"/>
            <w:shd w:val="clear" w:color="auto" w:fill="auto"/>
          </w:tcPr>
          <w:p w:rsidR="00F03B2C" w:rsidRDefault="00F03B2C" w:rsidP="00B308AB">
            <w:pPr>
              <w:spacing w:line="276" w:lineRule="auto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Kako poslovati s turističkom industrijom</w:t>
            </w:r>
          </w:p>
          <w:p w:rsidR="00F03B2C" w:rsidRPr="006955D2" w:rsidRDefault="00F03B2C" w:rsidP="009D4765">
            <w:pPr>
              <w:spacing w:line="360" w:lineRule="auto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odjela priznanja za sudjelovanje i završne riječi domaćina i organizatora</w:t>
            </w:r>
          </w:p>
        </w:tc>
      </w:tr>
      <w:tr w:rsidR="00F03B2C" w:rsidRPr="00C811D5" w:rsidTr="004D0190">
        <w:trPr>
          <w:trHeight w:val="125"/>
        </w:trPr>
        <w:tc>
          <w:tcPr>
            <w:tcW w:w="1951" w:type="dxa"/>
            <w:tcBorders>
              <w:top w:val="single" w:sz="6" w:space="0" w:color="008000"/>
            </w:tcBorders>
            <w:shd w:val="clear" w:color="auto" w:fill="auto"/>
          </w:tcPr>
          <w:p w:rsidR="00F03B2C" w:rsidRPr="009D4765" w:rsidRDefault="00F03B2C" w:rsidP="003C536F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8540" w:type="dxa"/>
            <w:tcBorders>
              <w:top w:val="single" w:sz="6" w:space="0" w:color="008000"/>
            </w:tcBorders>
            <w:shd w:val="clear" w:color="auto" w:fill="auto"/>
          </w:tcPr>
          <w:p w:rsidR="00F03B2C" w:rsidRPr="00F03B2C" w:rsidRDefault="00F03B2C" w:rsidP="00C73FB7">
            <w:pPr>
              <w:rPr>
                <w:rFonts w:ascii="Century Gothic" w:hAnsi="Century Gothic"/>
                <w:sz w:val="10"/>
                <w:szCs w:val="10"/>
              </w:rPr>
            </w:pPr>
          </w:p>
        </w:tc>
      </w:tr>
    </w:tbl>
    <w:p w:rsidR="00AD3CCF" w:rsidRPr="00C811D5" w:rsidRDefault="00AD3CCF" w:rsidP="00C73FB7">
      <w:pPr>
        <w:rPr>
          <w:rFonts w:ascii="Century Gothic" w:hAnsi="Century Gothic"/>
          <w:sz w:val="22"/>
          <w:szCs w:val="22"/>
        </w:rPr>
      </w:pPr>
    </w:p>
    <w:sectPr w:rsidR="00AD3CCF" w:rsidRPr="00C811D5" w:rsidSect="009D4765">
      <w:headerReference w:type="even" r:id="rId8"/>
      <w:headerReference w:type="default" r:id="rId9"/>
      <w:pgSz w:w="11906" w:h="16838"/>
      <w:pgMar w:top="2099" w:right="1021" w:bottom="0" w:left="1021" w:header="42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5E2B" w:rsidRDefault="00555E2B" w:rsidP="00351B11">
      <w:r>
        <w:separator/>
      </w:r>
    </w:p>
  </w:endnote>
  <w:endnote w:type="continuationSeparator" w:id="0">
    <w:p w:rsidR="00555E2B" w:rsidRDefault="00555E2B" w:rsidP="00351B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5E2B" w:rsidRDefault="00555E2B" w:rsidP="00351B11">
      <w:r>
        <w:separator/>
      </w:r>
    </w:p>
  </w:footnote>
  <w:footnote w:type="continuationSeparator" w:id="0">
    <w:p w:rsidR="00555E2B" w:rsidRDefault="00555E2B" w:rsidP="00351B1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19EE" w:rsidRDefault="00253671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11D5" w:rsidRPr="00AD3556" w:rsidRDefault="00943C81" w:rsidP="00C811D5">
    <w:pPr>
      <w:jc w:val="center"/>
      <w:rPr>
        <w:rFonts w:ascii="Century Gothic" w:hAnsi="Century Gothic"/>
        <w:b/>
        <w:color w:val="FFFFFF"/>
        <w:sz w:val="22"/>
        <w:szCs w:val="22"/>
      </w:rPr>
    </w:pPr>
    <w:r w:rsidRPr="00943C81">
      <w:rPr>
        <w:noProof/>
        <w:color w:val="FFFFFF"/>
      </w:rPr>
      <w:pict>
        <v:rect id="_x0000_s2049" style="position:absolute;left:0;text-align:left;margin-left:-96.65pt;margin-top:-69.65pt;width:781.2pt;height:139.85pt;z-index:-251658752" fillcolor="#538135" stroked="f" strokecolor="#f2f2f2" strokeweight="3pt">
          <v:shadow type="perspective" color="#375623" opacity=".5" offset="1pt" offset2="-1pt"/>
        </v:rect>
      </w:pict>
    </w:r>
    <w:r w:rsidR="00C811D5" w:rsidRPr="00AD3556">
      <w:rPr>
        <w:rFonts w:ascii="Century Gothic" w:hAnsi="Century Gothic"/>
        <w:b/>
        <w:color w:val="FFFFFF"/>
        <w:sz w:val="22"/>
        <w:szCs w:val="22"/>
      </w:rPr>
      <w:t>Dvodnevni seminar</w:t>
    </w:r>
  </w:p>
  <w:p w:rsidR="00C811D5" w:rsidRPr="00AD3556" w:rsidRDefault="00C811D5" w:rsidP="00C811D5">
    <w:pPr>
      <w:jc w:val="center"/>
      <w:rPr>
        <w:rFonts w:ascii="Century Gothic" w:hAnsi="Century Gothic"/>
        <w:b/>
        <w:color w:val="FFFFFF"/>
        <w:sz w:val="28"/>
        <w:szCs w:val="22"/>
      </w:rPr>
    </w:pPr>
    <w:r w:rsidRPr="00AD3556">
      <w:rPr>
        <w:rFonts w:ascii="Century Gothic" w:hAnsi="Century Gothic"/>
        <w:b/>
        <w:color w:val="FFFFFF"/>
        <w:sz w:val="28"/>
        <w:szCs w:val="22"/>
      </w:rPr>
      <w:t>"ZA RAZVOJ RURALNIH KRAJEVA" - OBRAZOVANJE ZA TURIZAM NA SELJAČKIM GOSPODARSTVIMA I RURALNI TURIZAM</w:t>
    </w:r>
  </w:p>
  <w:p w:rsidR="00C73FB7" w:rsidRPr="00AD3556" w:rsidRDefault="00C73FB7">
    <w:pPr>
      <w:pStyle w:val="Header"/>
      <w:rPr>
        <w:color w:val="FFFFFF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1" type="#_x0000_t75" style="width:9pt;height:9pt" o:bullet="t">
        <v:imagedata r:id="rId1" o:title="BD14655_"/>
      </v:shape>
    </w:pict>
  </w:numPicBullet>
  <w:abstractNum w:abstractNumId="0">
    <w:nsid w:val="FFFFFF1D"/>
    <w:multiLevelType w:val="multilevel"/>
    <w:tmpl w:val="B4F6D2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E417B0"/>
    <w:multiLevelType w:val="hybridMultilevel"/>
    <w:tmpl w:val="BC2C6B2C"/>
    <w:lvl w:ilvl="0" w:tplc="0A2A2DBE">
      <w:start w:val="1"/>
      <w:numFmt w:val="bullet"/>
      <w:lvlText w:val=""/>
      <w:lvlJc w:val="left"/>
      <w:pPr>
        <w:tabs>
          <w:tab w:val="num" w:pos="717"/>
        </w:tabs>
        <w:ind w:left="72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50D6F0E"/>
    <w:multiLevelType w:val="hybridMultilevel"/>
    <w:tmpl w:val="FDB49F80"/>
    <w:lvl w:ilvl="0" w:tplc="041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B215E"/>
    <w:multiLevelType w:val="hybridMultilevel"/>
    <w:tmpl w:val="7362EBA0"/>
    <w:lvl w:ilvl="0" w:tplc="60DC3D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36734D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CD6495"/>
    <w:multiLevelType w:val="hybridMultilevel"/>
    <w:tmpl w:val="FA94AF36"/>
    <w:lvl w:ilvl="0" w:tplc="EACE8CF6">
      <w:start w:val="1"/>
      <w:numFmt w:val="bullet"/>
      <w:lvlText w:val=""/>
      <w:lvlJc w:val="left"/>
      <w:pPr>
        <w:tabs>
          <w:tab w:val="num" w:pos="113"/>
        </w:tabs>
        <w:ind w:left="113" w:firstLine="0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444359C"/>
    <w:multiLevelType w:val="hybridMultilevel"/>
    <w:tmpl w:val="BE32F936"/>
    <w:lvl w:ilvl="0" w:tplc="AB72D040">
      <w:numFmt w:val="bullet"/>
      <w:lvlText w:val=""/>
      <w:lvlPicBulletId w:val="0"/>
      <w:lvlJc w:val="left"/>
      <w:pPr>
        <w:ind w:left="108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A69729D"/>
    <w:multiLevelType w:val="hybridMultilevel"/>
    <w:tmpl w:val="739ECD34"/>
    <w:lvl w:ilvl="0" w:tplc="041A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>
    <w:nsid w:val="1B1527A8"/>
    <w:multiLevelType w:val="hybridMultilevel"/>
    <w:tmpl w:val="483442EC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F26793"/>
    <w:multiLevelType w:val="multilevel"/>
    <w:tmpl w:val="FA94AF36"/>
    <w:lvl w:ilvl="0">
      <w:start w:val="1"/>
      <w:numFmt w:val="bullet"/>
      <w:lvlText w:val=""/>
      <w:lvlJc w:val="left"/>
      <w:pPr>
        <w:tabs>
          <w:tab w:val="num" w:pos="113"/>
        </w:tabs>
        <w:ind w:left="113" w:firstLine="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D292B16"/>
    <w:multiLevelType w:val="multilevel"/>
    <w:tmpl w:val="1FD486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D3A53EF"/>
    <w:multiLevelType w:val="hybridMultilevel"/>
    <w:tmpl w:val="B144EA5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F46AC0"/>
    <w:multiLevelType w:val="hybridMultilevel"/>
    <w:tmpl w:val="CC927808"/>
    <w:lvl w:ilvl="0" w:tplc="E2F8D562">
      <w:start w:val="1"/>
      <w:numFmt w:val="bullet"/>
      <w:lvlText w:val=""/>
      <w:lvlJc w:val="left"/>
      <w:pPr>
        <w:tabs>
          <w:tab w:val="num" w:pos="510"/>
        </w:tabs>
        <w:ind w:left="567" w:hanging="454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A52C1A"/>
    <w:multiLevelType w:val="hybridMultilevel"/>
    <w:tmpl w:val="2856D3B8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D5D47C8"/>
    <w:multiLevelType w:val="hybridMultilevel"/>
    <w:tmpl w:val="EC30942E"/>
    <w:lvl w:ilvl="0" w:tplc="AB72D040">
      <w:numFmt w:val="bullet"/>
      <w:lvlText w:val=""/>
      <w:lvlPicBulletId w:val="0"/>
      <w:lvlJc w:val="left"/>
      <w:pPr>
        <w:ind w:left="144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2E166EC"/>
    <w:multiLevelType w:val="hybridMultilevel"/>
    <w:tmpl w:val="F96E9134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023A79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D36C91"/>
    <w:multiLevelType w:val="hybridMultilevel"/>
    <w:tmpl w:val="7F124FFA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E6411FD"/>
    <w:multiLevelType w:val="hybridMultilevel"/>
    <w:tmpl w:val="032869D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AC52D0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3D49D6"/>
    <w:multiLevelType w:val="hybridMultilevel"/>
    <w:tmpl w:val="C9DC920A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77789E"/>
    <w:multiLevelType w:val="hybridMultilevel"/>
    <w:tmpl w:val="1BF8462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8B6830"/>
    <w:multiLevelType w:val="hybridMultilevel"/>
    <w:tmpl w:val="600AD7A4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5277D2C"/>
    <w:multiLevelType w:val="hybridMultilevel"/>
    <w:tmpl w:val="F482CC6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2F7AD4"/>
    <w:multiLevelType w:val="hybridMultilevel"/>
    <w:tmpl w:val="CF3A63EA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592E91"/>
    <w:multiLevelType w:val="hybridMultilevel"/>
    <w:tmpl w:val="7D324DB4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3E0B1D"/>
    <w:multiLevelType w:val="hybridMultilevel"/>
    <w:tmpl w:val="EBFA82BA"/>
    <w:lvl w:ilvl="0" w:tplc="7AF233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DF83914"/>
    <w:multiLevelType w:val="hybridMultilevel"/>
    <w:tmpl w:val="F2C05D38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FBF5C33"/>
    <w:multiLevelType w:val="hybridMultilevel"/>
    <w:tmpl w:val="97CC1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EF6757"/>
    <w:multiLevelType w:val="hybridMultilevel"/>
    <w:tmpl w:val="845AE5FC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53A1F80"/>
    <w:multiLevelType w:val="hybridMultilevel"/>
    <w:tmpl w:val="873C9E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552802"/>
    <w:multiLevelType w:val="hybridMultilevel"/>
    <w:tmpl w:val="1E4EDA6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962425"/>
    <w:multiLevelType w:val="hybridMultilevel"/>
    <w:tmpl w:val="B48CF158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FF35D2"/>
    <w:multiLevelType w:val="hybridMultilevel"/>
    <w:tmpl w:val="5B0646A6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D355DAA"/>
    <w:multiLevelType w:val="hybridMultilevel"/>
    <w:tmpl w:val="1E82D8CA"/>
    <w:lvl w:ilvl="0" w:tplc="E2F8D562">
      <w:start w:val="1"/>
      <w:numFmt w:val="bullet"/>
      <w:lvlText w:val=""/>
      <w:lvlJc w:val="left"/>
      <w:pPr>
        <w:tabs>
          <w:tab w:val="num" w:pos="510"/>
        </w:tabs>
        <w:ind w:left="567" w:hanging="454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642168A"/>
    <w:multiLevelType w:val="hybridMultilevel"/>
    <w:tmpl w:val="D70C6C0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6051A1"/>
    <w:multiLevelType w:val="hybridMultilevel"/>
    <w:tmpl w:val="9620C868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2"/>
  </w:num>
  <w:num w:numId="3">
    <w:abstractNumId w:val="13"/>
  </w:num>
  <w:num w:numId="4">
    <w:abstractNumId w:val="25"/>
  </w:num>
  <w:num w:numId="5">
    <w:abstractNumId w:val="17"/>
  </w:num>
  <w:num w:numId="6">
    <w:abstractNumId w:val="36"/>
  </w:num>
  <w:num w:numId="7">
    <w:abstractNumId w:val="34"/>
  </w:num>
  <w:num w:numId="8">
    <w:abstractNumId w:val="12"/>
  </w:num>
  <w:num w:numId="9">
    <w:abstractNumId w:val="10"/>
  </w:num>
  <w:num w:numId="10">
    <w:abstractNumId w:val="5"/>
  </w:num>
  <w:num w:numId="11">
    <w:abstractNumId w:val="9"/>
  </w:num>
  <w:num w:numId="12">
    <w:abstractNumId w:val="20"/>
  </w:num>
  <w:num w:numId="13">
    <w:abstractNumId w:val="29"/>
  </w:num>
  <w:num w:numId="14">
    <w:abstractNumId w:val="27"/>
  </w:num>
  <w:num w:numId="15">
    <w:abstractNumId w:val="1"/>
  </w:num>
  <w:num w:numId="16">
    <w:abstractNumId w:val="2"/>
  </w:num>
  <w:num w:numId="17">
    <w:abstractNumId w:val="19"/>
  </w:num>
  <w:num w:numId="18">
    <w:abstractNumId w:val="16"/>
  </w:num>
  <w:num w:numId="19">
    <w:abstractNumId w:val="24"/>
  </w:num>
  <w:num w:numId="20">
    <w:abstractNumId w:val="21"/>
  </w:num>
  <w:num w:numId="21">
    <w:abstractNumId w:val="7"/>
  </w:num>
  <w:num w:numId="22">
    <w:abstractNumId w:val="30"/>
  </w:num>
  <w:num w:numId="23">
    <w:abstractNumId w:val="35"/>
  </w:num>
  <w:num w:numId="24">
    <w:abstractNumId w:val="15"/>
  </w:num>
  <w:num w:numId="25">
    <w:abstractNumId w:val="32"/>
  </w:num>
  <w:num w:numId="26">
    <w:abstractNumId w:val="4"/>
  </w:num>
  <w:num w:numId="27">
    <w:abstractNumId w:val="8"/>
  </w:num>
  <w:num w:numId="28">
    <w:abstractNumId w:val="28"/>
  </w:num>
  <w:num w:numId="29">
    <w:abstractNumId w:val="14"/>
  </w:num>
  <w:num w:numId="30">
    <w:abstractNumId w:val="18"/>
  </w:num>
  <w:num w:numId="31">
    <w:abstractNumId w:val="6"/>
  </w:num>
  <w:num w:numId="32">
    <w:abstractNumId w:val="11"/>
  </w:num>
  <w:num w:numId="33">
    <w:abstractNumId w:val="0"/>
  </w:num>
  <w:num w:numId="34">
    <w:abstractNumId w:val="3"/>
  </w:num>
  <w:num w:numId="35">
    <w:abstractNumId w:val="23"/>
  </w:num>
  <w:num w:numId="36">
    <w:abstractNumId w:val="26"/>
  </w:num>
  <w:num w:numId="37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noPunctuationKerning/>
  <w:characterSpacingControl w:val="doNotCompress"/>
  <w:hdrShapeDefaults>
    <o:shapedefaults v:ext="edit" spidmax="5122">
      <o:colormru v:ext="edit" colors="#fc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AwNDc3MjCyNDQ1NzRW0lEKTi0uzszPAykwrQUAo6K9TywAAAA="/>
  </w:docVars>
  <w:rsids>
    <w:rsidRoot w:val="004F3BBB"/>
    <w:rsid w:val="00002300"/>
    <w:rsid w:val="000065F3"/>
    <w:rsid w:val="00011629"/>
    <w:rsid w:val="00016A64"/>
    <w:rsid w:val="00021B11"/>
    <w:rsid w:val="00022232"/>
    <w:rsid w:val="00022705"/>
    <w:rsid w:val="000239CD"/>
    <w:rsid w:val="0002450F"/>
    <w:rsid w:val="00024F2C"/>
    <w:rsid w:val="0002745F"/>
    <w:rsid w:val="00036D14"/>
    <w:rsid w:val="0004256F"/>
    <w:rsid w:val="000434B2"/>
    <w:rsid w:val="0004662A"/>
    <w:rsid w:val="0004728C"/>
    <w:rsid w:val="000504DD"/>
    <w:rsid w:val="000528C5"/>
    <w:rsid w:val="0005466A"/>
    <w:rsid w:val="00061B7B"/>
    <w:rsid w:val="0006303E"/>
    <w:rsid w:val="0007074A"/>
    <w:rsid w:val="0008252A"/>
    <w:rsid w:val="00086C77"/>
    <w:rsid w:val="00087196"/>
    <w:rsid w:val="000878C1"/>
    <w:rsid w:val="0009222D"/>
    <w:rsid w:val="00093DB9"/>
    <w:rsid w:val="0009565C"/>
    <w:rsid w:val="00095E93"/>
    <w:rsid w:val="000968E1"/>
    <w:rsid w:val="000971CE"/>
    <w:rsid w:val="000B070A"/>
    <w:rsid w:val="000B67DE"/>
    <w:rsid w:val="000C264F"/>
    <w:rsid w:val="000C289F"/>
    <w:rsid w:val="000C40E5"/>
    <w:rsid w:val="000D38F3"/>
    <w:rsid w:val="000D49D8"/>
    <w:rsid w:val="000D4EB4"/>
    <w:rsid w:val="000F1AA1"/>
    <w:rsid w:val="000F22FA"/>
    <w:rsid w:val="000F31F9"/>
    <w:rsid w:val="001004A1"/>
    <w:rsid w:val="00102B2D"/>
    <w:rsid w:val="00103016"/>
    <w:rsid w:val="001050FE"/>
    <w:rsid w:val="001118E6"/>
    <w:rsid w:val="00111B2E"/>
    <w:rsid w:val="00113788"/>
    <w:rsid w:val="00114534"/>
    <w:rsid w:val="00117C56"/>
    <w:rsid w:val="00120645"/>
    <w:rsid w:val="0012364B"/>
    <w:rsid w:val="00136C75"/>
    <w:rsid w:val="00140066"/>
    <w:rsid w:val="00143688"/>
    <w:rsid w:val="00146159"/>
    <w:rsid w:val="001512C1"/>
    <w:rsid w:val="001537F2"/>
    <w:rsid w:val="00154E05"/>
    <w:rsid w:val="00157772"/>
    <w:rsid w:val="00160724"/>
    <w:rsid w:val="00161B49"/>
    <w:rsid w:val="00163E6E"/>
    <w:rsid w:val="00173C16"/>
    <w:rsid w:val="0017446A"/>
    <w:rsid w:val="00175806"/>
    <w:rsid w:val="001831C1"/>
    <w:rsid w:val="00193708"/>
    <w:rsid w:val="00193CC1"/>
    <w:rsid w:val="0019572D"/>
    <w:rsid w:val="0019687B"/>
    <w:rsid w:val="001A07E0"/>
    <w:rsid w:val="001A0A83"/>
    <w:rsid w:val="001B1128"/>
    <w:rsid w:val="001B3F87"/>
    <w:rsid w:val="001B5B0D"/>
    <w:rsid w:val="001C06C2"/>
    <w:rsid w:val="001C0B87"/>
    <w:rsid w:val="001C43B4"/>
    <w:rsid w:val="001D2000"/>
    <w:rsid w:val="001D4B04"/>
    <w:rsid w:val="001D5B08"/>
    <w:rsid w:val="001E2DCA"/>
    <w:rsid w:val="001E6668"/>
    <w:rsid w:val="001F4234"/>
    <w:rsid w:val="00204B1A"/>
    <w:rsid w:val="00205260"/>
    <w:rsid w:val="0020698E"/>
    <w:rsid w:val="00216628"/>
    <w:rsid w:val="00216713"/>
    <w:rsid w:val="00216878"/>
    <w:rsid w:val="0022365E"/>
    <w:rsid w:val="0022634E"/>
    <w:rsid w:val="00231B51"/>
    <w:rsid w:val="00234872"/>
    <w:rsid w:val="00240063"/>
    <w:rsid w:val="00241BE1"/>
    <w:rsid w:val="00247C92"/>
    <w:rsid w:val="00253638"/>
    <w:rsid w:val="00253671"/>
    <w:rsid w:val="00253CE5"/>
    <w:rsid w:val="00254267"/>
    <w:rsid w:val="00255515"/>
    <w:rsid w:val="00260318"/>
    <w:rsid w:val="00264C2B"/>
    <w:rsid w:val="00267DF3"/>
    <w:rsid w:val="00271B1E"/>
    <w:rsid w:val="00274CA4"/>
    <w:rsid w:val="00276CBC"/>
    <w:rsid w:val="00276D3A"/>
    <w:rsid w:val="00277D99"/>
    <w:rsid w:val="00281F86"/>
    <w:rsid w:val="00282208"/>
    <w:rsid w:val="0029114B"/>
    <w:rsid w:val="00295BAB"/>
    <w:rsid w:val="002977EA"/>
    <w:rsid w:val="002A4694"/>
    <w:rsid w:val="002A7F50"/>
    <w:rsid w:val="002B2510"/>
    <w:rsid w:val="002B54E6"/>
    <w:rsid w:val="002B77AA"/>
    <w:rsid w:val="002C0303"/>
    <w:rsid w:val="002C3A09"/>
    <w:rsid w:val="002C6421"/>
    <w:rsid w:val="002D7629"/>
    <w:rsid w:val="002E1D91"/>
    <w:rsid w:val="002F1223"/>
    <w:rsid w:val="002F1BAA"/>
    <w:rsid w:val="002F280E"/>
    <w:rsid w:val="00307B97"/>
    <w:rsid w:val="00320E4A"/>
    <w:rsid w:val="00332AD4"/>
    <w:rsid w:val="00332BD1"/>
    <w:rsid w:val="00345910"/>
    <w:rsid w:val="0034743A"/>
    <w:rsid w:val="00351B11"/>
    <w:rsid w:val="003549D7"/>
    <w:rsid w:val="00356EBA"/>
    <w:rsid w:val="00360173"/>
    <w:rsid w:val="00363C1E"/>
    <w:rsid w:val="003640EA"/>
    <w:rsid w:val="003658CB"/>
    <w:rsid w:val="00372534"/>
    <w:rsid w:val="00372DEC"/>
    <w:rsid w:val="00381914"/>
    <w:rsid w:val="00383508"/>
    <w:rsid w:val="0038376D"/>
    <w:rsid w:val="0039362E"/>
    <w:rsid w:val="00393F21"/>
    <w:rsid w:val="003A1721"/>
    <w:rsid w:val="003A18A9"/>
    <w:rsid w:val="003A4172"/>
    <w:rsid w:val="003B139B"/>
    <w:rsid w:val="003B620B"/>
    <w:rsid w:val="003B75E4"/>
    <w:rsid w:val="003B763D"/>
    <w:rsid w:val="003B7902"/>
    <w:rsid w:val="003C0BAF"/>
    <w:rsid w:val="003C536F"/>
    <w:rsid w:val="003D039B"/>
    <w:rsid w:val="003D2928"/>
    <w:rsid w:val="003D448F"/>
    <w:rsid w:val="003D551E"/>
    <w:rsid w:val="003E00D4"/>
    <w:rsid w:val="003E2CF2"/>
    <w:rsid w:val="003E3B39"/>
    <w:rsid w:val="003E431E"/>
    <w:rsid w:val="003F34FD"/>
    <w:rsid w:val="003F37B1"/>
    <w:rsid w:val="003F4963"/>
    <w:rsid w:val="003F5C8C"/>
    <w:rsid w:val="003F7BE0"/>
    <w:rsid w:val="00400AE0"/>
    <w:rsid w:val="00404985"/>
    <w:rsid w:val="00405E30"/>
    <w:rsid w:val="00406824"/>
    <w:rsid w:val="004116AE"/>
    <w:rsid w:val="00414A3D"/>
    <w:rsid w:val="0042108B"/>
    <w:rsid w:val="00421D6D"/>
    <w:rsid w:val="00425BC4"/>
    <w:rsid w:val="00430AEE"/>
    <w:rsid w:val="0043197F"/>
    <w:rsid w:val="00431D05"/>
    <w:rsid w:val="004336E7"/>
    <w:rsid w:val="00434CE9"/>
    <w:rsid w:val="00452DC2"/>
    <w:rsid w:val="00466897"/>
    <w:rsid w:val="00480020"/>
    <w:rsid w:val="00490D06"/>
    <w:rsid w:val="00490DA3"/>
    <w:rsid w:val="00493502"/>
    <w:rsid w:val="004A1E65"/>
    <w:rsid w:val="004A2738"/>
    <w:rsid w:val="004B4190"/>
    <w:rsid w:val="004B6411"/>
    <w:rsid w:val="004B6BA8"/>
    <w:rsid w:val="004C3701"/>
    <w:rsid w:val="004C4E62"/>
    <w:rsid w:val="004C6E0A"/>
    <w:rsid w:val="004D0190"/>
    <w:rsid w:val="004D20E2"/>
    <w:rsid w:val="004D7B6E"/>
    <w:rsid w:val="004E12AA"/>
    <w:rsid w:val="004F3163"/>
    <w:rsid w:val="004F3BBB"/>
    <w:rsid w:val="004F7091"/>
    <w:rsid w:val="00504F5D"/>
    <w:rsid w:val="005051E2"/>
    <w:rsid w:val="00505FC9"/>
    <w:rsid w:val="00506CB5"/>
    <w:rsid w:val="00511897"/>
    <w:rsid w:val="005156D9"/>
    <w:rsid w:val="00522840"/>
    <w:rsid w:val="005278D9"/>
    <w:rsid w:val="0053270C"/>
    <w:rsid w:val="00540729"/>
    <w:rsid w:val="00546828"/>
    <w:rsid w:val="00546F30"/>
    <w:rsid w:val="0055084B"/>
    <w:rsid w:val="0055122A"/>
    <w:rsid w:val="00552994"/>
    <w:rsid w:val="005540CD"/>
    <w:rsid w:val="00555E2B"/>
    <w:rsid w:val="005577EC"/>
    <w:rsid w:val="005606C0"/>
    <w:rsid w:val="005636D4"/>
    <w:rsid w:val="00567443"/>
    <w:rsid w:val="00571191"/>
    <w:rsid w:val="00574E5F"/>
    <w:rsid w:val="00576112"/>
    <w:rsid w:val="00576D62"/>
    <w:rsid w:val="005838CD"/>
    <w:rsid w:val="00586F22"/>
    <w:rsid w:val="0059075B"/>
    <w:rsid w:val="00597378"/>
    <w:rsid w:val="005A34D5"/>
    <w:rsid w:val="005A7D6C"/>
    <w:rsid w:val="005B0E61"/>
    <w:rsid w:val="005B11B7"/>
    <w:rsid w:val="005B3818"/>
    <w:rsid w:val="005C7BBB"/>
    <w:rsid w:val="005E3B4B"/>
    <w:rsid w:val="005F4F9C"/>
    <w:rsid w:val="005F67FA"/>
    <w:rsid w:val="006045CF"/>
    <w:rsid w:val="006119B4"/>
    <w:rsid w:val="0062169E"/>
    <w:rsid w:val="00622A7B"/>
    <w:rsid w:val="00623888"/>
    <w:rsid w:val="006304E5"/>
    <w:rsid w:val="00631B58"/>
    <w:rsid w:val="00633C7C"/>
    <w:rsid w:val="00637FCB"/>
    <w:rsid w:val="006415A7"/>
    <w:rsid w:val="00650653"/>
    <w:rsid w:val="006523F9"/>
    <w:rsid w:val="00653400"/>
    <w:rsid w:val="00656D49"/>
    <w:rsid w:val="0068188F"/>
    <w:rsid w:val="00692406"/>
    <w:rsid w:val="006937C4"/>
    <w:rsid w:val="00694545"/>
    <w:rsid w:val="006955D2"/>
    <w:rsid w:val="006958F7"/>
    <w:rsid w:val="00697821"/>
    <w:rsid w:val="006A1FED"/>
    <w:rsid w:val="006A3BEE"/>
    <w:rsid w:val="006B0A61"/>
    <w:rsid w:val="006B3731"/>
    <w:rsid w:val="006B472F"/>
    <w:rsid w:val="006C296D"/>
    <w:rsid w:val="006C2BBE"/>
    <w:rsid w:val="006C574E"/>
    <w:rsid w:val="006D14AF"/>
    <w:rsid w:val="006D1DF9"/>
    <w:rsid w:val="006D5D5A"/>
    <w:rsid w:val="006D62DF"/>
    <w:rsid w:val="006E28A6"/>
    <w:rsid w:val="006E6052"/>
    <w:rsid w:val="006E7875"/>
    <w:rsid w:val="006F2170"/>
    <w:rsid w:val="006F4D2F"/>
    <w:rsid w:val="006F6191"/>
    <w:rsid w:val="00701BB7"/>
    <w:rsid w:val="00705F9A"/>
    <w:rsid w:val="00706B41"/>
    <w:rsid w:val="0070792C"/>
    <w:rsid w:val="007115A3"/>
    <w:rsid w:val="007131ED"/>
    <w:rsid w:val="007144A1"/>
    <w:rsid w:val="0072389D"/>
    <w:rsid w:val="00724498"/>
    <w:rsid w:val="00730E29"/>
    <w:rsid w:val="007402A8"/>
    <w:rsid w:val="0074574E"/>
    <w:rsid w:val="007526BD"/>
    <w:rsid w:val="00756671"/>
    <w:rsid w:val="00757398"/>
    <w:rsid w:val="00760B39"/>
    <w:rsid w:val="0077055E"/>
    <w:rsid w:val="00771925"/>
    <w:rsid w:val="00772410"/>
    <w:rsid w:val="0077406C"/>
    <w:rsid w:val="00775CDC"/>
    <w:rsid w:val="00784394"/>
    <w:rsid w:val="00784A32"/>
    <w:rsid w:val="00784C5C"/>
    <w:rsid w:val="007865CF"/>
    <w:rsid w:val="007920E6"/>
    <w:rsid w:val="00793698"/>
    <w:rsid w:val="00795C1F"/>
    <w:rsid w:val="007A0347"/>
    <w:rsid w:val="007A22A9"/>
    <w:rsid w:val="007A51F9"/>
    <w:rsid w:val="007A652B"/>
    <w:rsid w:val="007A7327"/>
    <w:rsid w:val="007A79BD"/>
    <w:rsid w:val="007B3694"/>
    <w:rsid w:val="007B672D"/>
    <w:rsid w:val="007B7EAE"/>
    <w:rsid w:val="007C19DD"/>
    <w:rsid w:val="007C6BEE"/>
    <w:rsid w:val="007D4F1A"/>
    <w:rsid w:val="007D7291"/>
    <w:rsid w:val="007E0C39"/>
    <w:rsid w:val="007E24FA"/>
    <w:rsid w:val="007F04A1"/>
    <w:rsid w:val="007F0833"/>
    <w:rsid w:val="007F3B95"/>
    <w:rsid w:val="007F54C6"/>
    <w:rsid w:val="008016E6"/>
    <w:rsid w:val="00803BBF"/>
    <w:rsid w:val="00806322"/>
    <w:rsid w:val="008076B6"/>
    <w:rsid w:val="0081754F"/>
    <w:rsid w:val="00817E49"/>
    <w:rsid w:val="00822328"/>
    <w:rsid w:val="00822479"/>
    <w:rsid w:val="00822F9D"/>
    <w:rsid w:val="00823230"/>
    <w:rsid w:val="008244AF"/>
    <w:rsid w:val="008279C9"/>
    <w:rsid w:val="008347C2"/>
    <w:rsid w:val="0083509A"/>
    <w:rsid w:val="00835CD5"/>
    <w:rsid w:val="0084797D"/>
    <w:rsid w:val="008512D6"/>
    <w:rsid w:val="00853678"/>
    <w:rsid w:val="00854F59"/>
    <w:rsid w:val="008636CD"/>
    <w:rsid w:val="00875585"/>
    <w:rsid w:val="0087579E"/>
    <w:rsid w:val="0089059F"/>
    <w:rsid w:val="00890F2C"/>
    <w:rsid w:val="0089486A"/>
    <w:rsid w:val="008A0843"/>
    <w:rsid w:val="008A1930"/>
    <w:rsid w:val="008B14D7"/>
    <w:rsid w:val="008B3631"/>
    <w:rsid w:val="008B4044"/>
    <w:rsid w:val="008B4BC2"/>
    <w:rsid w:val="008C344A"/>
    <w:rsid w:val="008C51D7"/>
    <w:rsid w:val="008D03D2"/>
    <w:rsid w:val="008D18B4"/>
    <w:rsid w:val="008D2857"/>
    <w:rsid w:val="008D2FE1"/>
    <w:rsid w:val="008D54F5"/>
    <w:rsid w:val="008E11A8"/>
    <w:rsid w:val="008E55C9"/>
    <w:rsid w:val="008E688C"/>
    <w:rsid w:val="008F0303"/>
    <w:rsid w:val="009004B1"/>
    <w:rsid w:val="00900FA3"/>
    <w:rsid w:val="00901072"/>
    <w:rsid w:val="0090230F"/>
    <w:rsid w:val="00904C63"/>
    <w:rsid w:val="00905182"/>
    <w:rsid w:val="00906C71"/>
    <w:rsid w:val="009144C5"/>
    <w:rsid w:val="00914838"/>
    <w:rsid w:val="00916163"/>
    <w:rsid w:val="00920538"/>
    <w:rsid w:val="009230E3"/>
    <w:rsid w:val="00931D20"/>
    <w:rsid w:val="009321BF"/>
    <w:rsid w:val="00932B91"/>
    <w:rsid w:val="0093392D"/>
    <w:rsid w:val="00933EB1"/>
    <w:rsid w:val="0093542E"/>
    <w:rsid w:val="00937CD2"/>
    <w:rsid w:val="00940AD0"/>
    <w:rsid w:val="00942F7C"/>
    <w:rsid w:val="00943C81"/>
    <w:rsid w:val="00945182"/>
    <w:rsid w:val="00947049"/>
    <w:rsid w:val="009554C8"/>
    <w:rsid w:val="00956941"/>
    <w:rsid w:val="009813D9"/>
    <w:rsid w:val="00982115"/>
    <w:rsid w:val="009905BD"/>
    <w:rsid w:val="009A0BAA"/>
    <w:rsid w:val="009B2DE8"/>
    <w:rsid w:val="009B73DB"/>
    <w:rsid w:val="009C12E2"/>
    <w:rsid w:val="009C38B8"/>
    <w:rsid w:val="009C3F2E"/>
    <w:rsid w:val="009C44D1"/>
    <w:rsid w:val="009D30C9"/>
    <w:rsid w:val="009D4765"/>
    <w:rsid w:val="009F402C"/>
    <w:rsid w:val="00A0160C"/>
    <w:rsid w:val="00A02EAA"/>
    <w:rsid w:val="00A03DFF"/>
    <w:rsid w:val="00A054F5"/>
    <w:rsid w:val="00A06464"/>
    <w:rsid w:val="00A1306D"/>
    <w:rsid w:val="00A1360C"/>
    <w:rsid w:val="00A17C65"/>
    <w:rsid w:val="00A17D50"/>
    <w:rsid w:val="00A20665"/>
    <w:rsid w:val="00A2186C"/>
    <w:rsid w:val="00A271DA"/>
    <w:rsid w:val="00A35E84"/>
    <w:rsid w:val="00A4332E"/>
    <w:rsid w:val="00A43AB7"/>
    <w:rsid w:val="00A441CA"/>
    <w:rsid w:val="00A44A36"/>
    <w:rsid w:val="00A46759"/>
    <w:rsid w:val="00A57FA9"/>
    <w:rsid w:val="00A60941"/>
    <w:rsid w:val="00A6569A"/>
    <w:rsid w:val="00A66070"/>
    <w:rsid w:val="00A67A64"/>
    <w:rsid w:val="00A67BBB"/>
    <w:rsid w:val="00A76A09"/>
    <w:rsid w:val="00A81A48"/>
    <w:rsid w:val="00A824B7"/>
    <w:rsid w:val="00A877CE"/>
    <w:rsid w:val="00A951EF"/>
    <w:rsid w:val="00A96D9B"/>
    <w:rsid w:val="00AA5702"/>
    <w:rsid w:val="00AB3B88"/>
    <w:rsid w:val="00AB69F2"/>
    <w:rsid w:val="00AB6C71"/>
    <w:rsid w:val="00AB7314"/>
    <w:rsid w:val="00AB7C0E"/>
    <w:rsid w:val="00AC120D"/>
    <w:rsid w:val="00AC5EE1"/>
    <w:rsid w:val="00AD0711"/>
    <w:rsid w:val="00AD3556"/>
    <w:rsid w:val="00AD3CCF"/>
    <w:rsid w:val="00AE028B"/>
    <w:rsid w:val="00AE502C"/>
    <w:rsid w:val="00AE60ED"/>
    <w:rsid w:val="00AE6C58"/>
    <w:rsid w:val="00B02D0C"/>
    <w:rsid w:val="00B053DB"/>
    <w:rsid w:val="00B10D96"/>
    <w:rsid w:val="00B154D0"/>
    <w:rsid w:val="00B16B22"/>
    <w:rsid w:val="00B16FB5"/>
    <w:rsid w:val="00B22D34"/>
    <w:rsid w:val="00B26E34"/>
    <w:rsid w:val="00B27B75"/>
    <w:rsid w:val="00B308AB"/>
    <w:rsid w:val="00B310C8"/>
    <w:rsid w:val="00B339CB"/>
    <w:rsid w:val="00B4162F"/>
    <w:rsid w:val="00B4240F"/>
    <w:rsid w:val="00B4400F"/>
    <w:rsid w:val="00B4732B"/>
    <w:rsid w:val="00B63BF8"/>
    <w:rsid w:val="00B6612A"/>
    <w:rsid w:val="00B75033"/>
    <w:rsid w:val="00B75774"/>
    <w:rsid w:val="00B812A9"/>
    <w:rsid w:val="00B81475"/>
    <w:rsid w:val="00B9061D"/>
    <w:rsid w:val="00B95C2B"/>
    <w:rsid w:val="00BA1B76"/>
    <w:rsid w:val="00BA3E77"/>
    <w:rsid w:val="00BA4EA7"/>
    <w:rsid w:val="00BA53E7"/>
    <w:rsid w:val="00BB5F0A"/>
    <w:rsid w:val="00BB6976"/>
    <w:rsid w:val="00BB6C4C"/>
    <w:rsid w:val="00BB7BF1"/>
    <w:rsid w:val="00BC020B"/>
    <w:rsid w:val="00BC1BA8"/>
    <w:rsid w:val="00BC1DE4"/>
    <w:rsid w:val="00BC7EFD"/>
    <w:rsid w:val="00BD1AEB"/>
    <w:rsid w:val="00BE05CF"/>
    <w:rsid w:val="00BF3B11"/>
    <w:rsid w:val="00C03B12"/>
    <w:rsid w:val="00C04C6C"/>
    <w:rsid w:val="00C069AD"/>
    <w:rsid w:val="00C14900"/>
    <w:rsid w:val="00C167A5"/>
    <w:rsid w:val="00C20760"/>
    <w:rsid w:val="00C213AA"/>
    <w:rsid w:val="00C2556A"/>
    <w:rsid w:val="00C32591"/>
    <w:rsid w:val="00C4130A"/>
    <w:rsid w:val="00C54767"/>
    <w:rsid w:val="00C54F10"/>
    <w:rsid w:val="00C671EC"/>
    <w:rsid w:val="00C73FB7"/>
    <w:rsid w:val="00C811D5"/>
    <w:rsid w:val="00C85941"/>
    <w:rsid w:val="00C90F46"/>
    <w:rsid w:val="00C93A92"/>
    <w:rsid w:val="00C95697"/>
    <w:rsid w:val="00C97444"/>
    <w:rsid w:val="00CA3C5B"/>
    <w:rsid w:val="00CB084B"/>
    <w:rsid w:val="00CC04BC"/>
    <w:rsid w:val="00CC2718"/>
    <w:rsid w:val="00CC4194"/>
    <w:rsid w:val="00CC7052"/>
    <w:rsid w:val="00CD0A4C"/>
    <w:rsid w:val="00CD313C"/>
    <w:rsid w:val="00CD5882"/>
    <w:rsid w:val="00CE0A80"/>
    <w:rsid w:val="00CE3C89"/>
    <w:rsid w:val="00CE4419"/>
    <w:rsid w:val="00CE6AFB"/>
    <w:rsid w:val="00CF13AF"/>
    <w:rsid w:val="00CF4E58"/>
    <w:rsid w:val="00D000F3"/>
    <w:rsid w:val="00D0062B"/>
    <w:rsid w:val="00D03FDB"/>
    <w:rsid w:val="00D05511"/>
    <w:rsid w:val="00D106A3"/>
    <w:rsid w:val="00D119FE"/>
    <w:rsid w:val="00D134F3"/>
    <w:rsid w:val="00D239A3"/>
    <w:rsid w:val="00D24988"/>
    <w:rsid w:val="00D337FD"/>
    <w:rsid w:val="00D346BF"/>
    <w:rsid w:val="00D42E53"/>
    <w:rsid w:val="00D44D51"/>
    <w:rsid w:val="00D44D9A"/>
    <w:rsid w:val="00D470D9"/>
    <w:rsid w:val="00D516BA"/>
    <w:rsid w:val="00D54375"/>
    <w:rsid w:val="00D63FFB"/>
    <w:rsid w:val="00D66A01"/>
    <w:rsid w:val="00D70AC1"/>
    <w:rsid w:val="00D74E03"/>
    <w:rsid w:val="00D77364"/>
    <w:rsid w:val="00D83FD3"/>
    <w:rsid w:val="00D9174E"/>
    <w:rsid w:val="00D95260"/>
    <w:rsid w:val="00D95D18"/>
    <w:rsid w:val="00D96FB2"/>
    <w:rsid w:val="00D9703E"/>
    <w:rsid w:val="00DA1114"/>
    <w:rsid w:val="00DA1F4E"/>
    <w:rsid w:val="00DB0C23"/>
    <w:rsid w:val="00DB1B4F"/>
    <w:rsid w:val="00DB5409"/>
    <w:rsid w:val="00DB6855"/>
    <w:rsid w:val="00DC0F47"/>
    <w:rsid w:val="00DC19EE"/>
    <w:rsid w:val="00DC1BF1"/>
    <w:rsid w:val="00DC22D8"/>
    <w:rsid w:val="00DC64A2"/>
    <w:rsid w:val="00DC75CF"/>
    <w:rsid w:val="00DD5B0D"/>
    <w:rsid w:val="00DD74BB"/>
    <w:rsid w:val="00DE13B7"/>
    <w:rsid w:val="00DE41D9"/>
    <w:rsid w:val="00DE717A"/>
    <w:rsid w:val="00DE777E"/>
    <w:rsid w:val="00DF4DE2"/>
    <w:rsid w:val="00DF668E"/>
    <w:rsid w:val="00DF7C8F"/>
    <w:rsid w:val="00E02F6F"/>
    <w:rsid w:val="00E0647C"/>
    <w:rsid w:val="00E100EF"/>
    <w:rsid w:val="00E10613"/>
    <w:rsid w:val="00E147E7"/>
    <w:rsid w:val="00E16B5E"/>
    <w:rsid w:val="00E17DE7"/>
    <w:rsid w:val="00E21D0C"/>
    <w:rsid w:val="00E255DE"/>
    <w:rsid w:val="00E34741"/>
    <w:rsid w:val="00E34CF2"/>
    <w:rsid w:val="00E40F50"/>
    <w:rsid w:val="00E42100"/>
    <w:rsid w:val="00E45646"/>
    <w:rsid w:val="00E46EAF"/>
    <w:rsid w:val="00E55EFA"/>
    <w:rsid w:val="00E5656E"/>
    <w:rsid w:val="00E607D9"/>
    <w:rsid w:val="00E60BC4"/>
    <w:rsid w:val="00E6425B"/>
    <w:rsid w:val="00E6604B"/>
    <w:rsid w:val="00E67107"/>
    <w:rsid w:val="00E7017C"/>
    <w:rsid w:val="00E7157E"/>
    <w:rsid w:val="00E75388"/>
    <w:rsid w:val="00E86380"/>
    <w:rsid w:val="00E91F82"/>
    <w:rsid w:val="00E94A9D"/>
    <w:rsid w:val="00EA1A74"/>
    <w:rsid w:val="00EA2A22"/>
    <w:rsid w:val="00EA2DDC"/>
    <w:rsid w:val="00EA4292"/>
    <w:rsid w:val="00EA4FE8"/>
    <w:rsid w:val="00EA64EC"/>
    <w:rsid w:val="00EB6801"/>
    <w:rsid w:val="00EC0D16"/>
    <w:rsid w:val="00EC132A"/>
    <w:rsid w:val="00EC4B83"/>
    <w:rsid w:val="00EC6168"/>
    <w:rsid w:val="00EC78FB"/>
    <w:rsid w:val="00EE089F"/>
    <w:rsid w:val="00EE146A"/>
    <w:rsid w:val="00EE7E7C"/>
    <w:rsid w:val="00F03B2C"/>
    <w:rsid w:val="00F0743F"/>
    <w:rsid w:val="00F1227A"/>
    <w:rsid w:val="00F14C50"/>
    <w:rsid w:val="00F16554"/>
    <w:rsid w:val="00F16E4F"/>
    <w:rsid w:val="00F178F7"/>
    <w:rsid w:val="00F2510C"/>
    <w:rsid w:val="00F26846"/>
    <w:rsid w:val="00F27EF8"/>
    <w:rsid w:val="00F33354"/>
    <w:rsid w:val="00F50843"/>
    <w:rsid w:val="00F52409"/>
    <w:rsid w:val="00F53119"/>
    <w:rsid w:val="00F5422F"/>
    <w:rsid w:val="00F54B7D"/>
    <w:rsid w:val="00F60339"/>
    <w:rsid w:val="00F62469"/>
    <w:rsid w:val="00F63ABE"/>
    <w:rsid w:val="00F65037"/>
    <w:rsid w:val="00F7367D"/>
    <w:rsid w:val="00F741C5"/>
    <w:rsid w:val="00F751B0"/>
    <w:rsid w:val="00F75448"/>
    <w:rsid w:val="00F82F5D"/>
    <w:rsid w:val="00F8535C"/>
    <w:rsid w:val="00F86B0C"/>
    <w:rsid w:val="00F917D3"/>
    <w:rsid w:val="00F91B56"/>
    <w:rsid w:val="00F92974"/>
    <w:rsid w:val="00F96F3D"/>
    <w:rsid w:val="00F97DCC"/>
    <w:rsid w:val="00FA1851"/>
    <w:rsid w:val="00FA53A4"/>
    <w:rsid w:val="00FA718C"/>
    <w:rsid w:val="00FB1345"/>
    <w:rsid w:val="00FB667E"/>
    <w:rsid w:val="00FC1C8E"/>
    <w:rsid w:val="00FC53E8"/>
    <w:rsid w:val="00FC687A"/>
    <w:rsid w:val="00FD2D8E"/>
    <w:rsid w:val="00FD4CC0"/>
    <w:rsid w:val="00FD78A5"/>
    <w:rsid w:val="00FF22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>
      <o:colormru v:ext="edit" colors="#fc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7B7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3">
    <w:name w:val="Table Web 3"/>
    <w:basedOn w:val="TableNormal"/>
    <w:rsid w:val="008E55C9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784A32"/>
    <w:pPr>
      <w:ind w:left="708"/>
    </w:pPr>
  </w:style>
  <w:style w:type="table" w:styleId="TableGrid">
    <w:name w:val="Table Grid"/>
    <w:basedOn w:val="TableNormal"/>
    <w:uiPriority w:val="59"/>
    <w:rsid w:val="00DC1BF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C1BF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B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77364"/>
    <w:pPr>
      <w:tabs>
        <w:tab w:val="center" w:pos="4536"/>
        <w:tab w:val="right" w:pos="9072"/>
      </w:tabs>
    </w:pPr>
    <w:rPr>
      <w:rFonts w:ascii="Arial Narrow" w:hAnsi="Arial Narrow"/>
    </w:rPr>
  </w:style>
  <w:style w:type="character" w:customStyle="1" w:styleId="HeaderChar">
    <w:name w:val="Header Char"/>
    <w:link w:val="Header"/>
    <w:rsid w:val="00D77364"/>
    <w:rPr>
      <w:rFonts w:ascii="Arial Narrow" w:hAnsi="Arial Narrow"/>
      <w:sz w:val="24"/>
      <w:szCs w:val="24"/>
    </w:rPr>
  </w:style>
  <w:style w:type="character" w:styleId="Hyperlink">
    <w:name w:val="Hyperlink"/>
    <w:rsid w:val="00940AD0"/>
    <w:rPr>
      <w:color w:val="0000FF"/>
      <w:u w:val="single"/>
    </w:rPr>
  </w:style>
  <w:style w:type="paragraph" w:styleId="Footer">
    <w:name w:val="footer"/>
    <w:basedOn w:val="Normal"/>
    <w:link w:val="FooterChar"/>
    <w:rsid w:val="00C73FB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73FB7"/>
    <w:rPr>
      <w:sz w:val="24"/>
      <w:szCs w:val="24"/>
    </w:rPr>
  </w:style>
  <w:style w:type="table" w:styleId="TableSimple1">
    <w:name w:val="Table Simple 1"/>
    <w:basedOn w:val="TableNormal"/>
    <w:rsid w:val="00C73FB7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7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B84BDBF-FCD2-4026-B86E-098DB565D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</vt:lpstr>
    </vt:vector>
  </TitlesOfParts>
  <Company>Hrvatski farmer d.d.</Company>
  <LinksUpToDate>false</LinksUpToDate>
  <CharactersWithSpaces>2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</dc:title>
  <dc:creator>Dijana Katica</dc:creator>
  <cp:lastModifiedBy>Tomislav</cp:lastModifiedBy>
  <cp:revision>4</cp:revision>
  <cp:lastPrinted>2016-11-02T12:00:00Z</cp:lastPrinted>
  <dcterms:created xsi:type="dcterms:W3CDTF">2017-03-02T13:47:00Z</dcterms:created>
  <dcterms:modified xsi:type="dcterms:W3CDTF">2017-03-03T10:27:00Z</dcterms:modified>
</cp:coreProperties>
</file>